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41D633" w14:textId="77777777" w:rsidR="00CC3E71" w:rsidRPr="007C3460" w:rsidRDefault="00CC3E71" w:rsidP="00CC3E71">
      <w:pPr>
        <w:spacing w:after="0" w:line="240" w:lineRule="auto"/>
        <w:jc w:val="right"/>
        <w:rPr>
          <w:rFonts w:ascii="Times New Roman" w:hAnsi="Times New Roman" w:cs="Times New Roman"/>
          <w:b/>
          <w:color w:val="C00000"/>
          <w:sz w:val="24"/>
          <w:szCs w:val="24"/>
        </w:rPr>
      </w:pPr>
      <w:bookmarkStart w:id="0" w:name="_GoBack"/>
      <w:bookmarkEnd w:id="0"/>
      <w:r w:rsidRPr="007C3460">
        <w:rPr>
          <w:rFonts w:ascii="Times New Roman" w:hAnsi="Times New Roman" w:cs="Times New Roman"/>
          <w:b/>
          <w:color w:val="C00000"/>
          <w:sz w:val="24"/>
          <w:szCs w:val="24"/>
        </w:rPr>
        <w:t>Proforma 4</w:t>
      </w:r>
    </w:p>
    <w:p w14:paraId="75C31E04" w14:textId="77777777" w:rsidR="00CC3E71" w:rsidRPr="00B61AC3" w:rsidRDefault="00CC3E71" w:rsidP="00CC3E71">
      <w:pPr>
        <w:spacing w:after="0" w:line="240" w:lineRule="auto"/>
        <w:jc w:val="center"/>
        <w:rPr>
          <w:rFonts w:ascii="Times New Roman" w:hAnsi="Times New Roman" w:cs="Times New Roman"/>
          <w:b/>
          <w:noProof/>
          <w:sz w:val="28"/>
          <w:szCs w:val="24"/>
        </w:rPr>
      </w:pPr>
    </w:p>
    <w:p w14:paraId="59638832" w14:textId="77777777" w:rsidR="00CC3E71" w:rsidRPr="00B61AC3" w:rsidRDefault="00CC3E71" w:rsidP="00CC3E7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B61AC3">
        <w:rPr>
          <w:rFonts w:ascii="Times New Roman" w:hAnsi="Times New Roman" w:cs="Times New Roman"/>
          <w:b/>
          <w:noProof/>
          <w:sz w:val="28"/>
          <w:szCs w:val="24"/>
        </w:rPr>
        <w:t>Undertaking</w:t>
      </w:r>
      <w:r w:rsidRPr="00B61AC3">
        <w:rPr>
          <w:rFonts w:ascii="Times New Roman" w:hAnsi="Times New Roman" w:cs="Times New Roman"/>
          <w:b/>
          <w:sz w:val="28"/>
          <w:szCs w:val="24"/>
        </w:rPr>
        <w:t xml:space="preserve"> from the UG/PG student(s) while submitting his/her final dissertation to his respective institute</w:t>
      </w:r>
    </w:p>
    <w:p w14:paraId="5A6CD309" w14:textId="77777777" w:rsidR="00CC3E71" w:rsidRPr="00B61AC3" w:rsidRDefault="00CC3E71" w:rsidP="00CC3E71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BE8D730" w14:textId="77777777" w:rsidR="00404AB7" w:rsidRPr="00B61AC3" w:rsidRDefault="00404AB7" w:rsidP="00404AB7">
      <w:pPr>
        <w:spacing w:after="0" w:line="240" w:lineRule="auto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B61AC3">
        <w:rPr>
          <w:rFonts w:ascii="Times New Roman" w:hAnsi="Times New Roman" w:cs="Times New Roman"/>
          <w:b/>
        </w:rPr>
        <w:t>Ref. No. _________</w:t>
      </w:r>
    </w:p>
    <w:p w14:paraId="4E941AE3" w14:textId="77777777" w:rsidR="00CC3E71" w:rsidRPr="00B61AC3" w:rsidRDefault="00CC3E71" w:rsidP="00CC3E71">
      <w:pPr>
        <w:spacing w:after="0" w:line="240" w:lineRule="auto"/>
        <w:rPr>
          <w:rFonts w:ascii="Times New Roman" w:hAnsi="Times New Roman" w:cs="Times New Roman"/>
        </w:rPr>
      </w:pPr>
      <w:r w:rsidRPr="00B61AC3">
        <w:rPr>
          <w:rFonts w:ascii="Times New Roman" w:hAnsi="Times New Roman" w:cs="Times New Roman"/>
        </w:rPr>
        <w:t xml:space="preserve">I / We, the following student(s) </w:t>
      </w:r>
    </w:p>
    <w:p w14:paraId="22D85720" w14:textId="77777777" w:rsidR="00CC3E71" w:rsidRPr="00B61AC3" w:rsidRDefault="00CC3E71" w:rsidP="00CC3E71">
      <w:pPr>
        <w:spacing w:after="0" w:line="240" w:lineRule="auto"/>
        <w:rPr>
          <w:rFonts w:ascii="Times New Roman" w:hAnsi="Times New Roman" w:cs="Times New Roman"/>
        </w:rPr>
      </w:pPr>
    </w:p>
    <w:tbl>
      <w:tblPr>
        <w:tblStyle w:val="TableGrid"/>
        <w:tblW w:w="9639" w:type="dxa"/>
        <w:tblInd w:w="108" w:type="dxa"/>
        <w:tblLook w:val="04A0" w:firstRow="1" w:lastRow="0" w:firstColumn="1" w:lastColumn="0" w:noHBand="0" w:noVBand="1"/>
      </w:tblPr>
      <w:tblGrid>
        <w:gridCol w:w="511"/>
        <w:gridCol w:w="1474"/>
        <w:gridCol w:w="2470"/>
        <w:gridCol w:w="2255"/>
        <w:gridCol w:w="2929"/>
      </w:tblGrid>
      <w:tr w:rsidR="00B61AC3" w:rsidRPr="00B61AC3" w14:paraId="4A0C2DAD" w14:textId="77777777" w:rsidTr="009511B8">
        <w:tc>
          <w:tcPr>
            <w:tcW w:w="511" w:type="dxa"/>
          </w:tcPr>
          <w:p w14:paraId="6093263D" w14:textId="77777777" w:rsidR="00CC3E71" w:rsidRPr="00B61AC3" w:rsidRDefault="00CC3E71" w:rsidP="009511B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61AC3">
              <w:rPr>
                <w:rFonts w:ascii="Times New Roman" w:hAnsi="Times New Roman" w:cs="Times New Roman"/>
                <w:b/>
                <w:sz w:val="20"/>
                <w:szCs w:val="20"/>
              </w:rPr>
              <w:t>Sr. No.</w:t>
            </w:r>
          </w:p>
        </w:tc>
        <w:tc>
          <w:tcPr>
            <w:tcW w:w="1474" w:type="dxa"/>
          </w:tcPr>
          <w:p w14:paraId="082ED42C" w14:textId="77777777" w:rsidR="00CC3E71" w:rsidRPr="00B61AC3" w:rsidRDefault="00CC3E71" w:rsidP="009511B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61AC3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Sequence</w:t>
            </w:r>
            <w:r w:rsidRPr="00B61A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of </w:t>
            </w:r>
            <w:proofErr w:type="gramStart"/>
            <w:r w:rsidRPr="00B61AC3">
              <w:rPr>
                <w:rFonts w:ascii="Times New Roman" w:hAnsi="Times New Roman" w:cs="Times New Roman"/>
                <w:b/>
                <w:sz w:val="20"/>
                <w:szCs w:val="20"/>
              </w:rPr>
              <w:t>students</w:t>
            </w:r>
            <w:proofErr w:type="gramEnd"/>
            <w:r w:rsidRPr="00B61A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names on a </w:t>
            </w:r>
            <w:r w:rsidRPr="00B61AC3">
              <w:rPr>
                <w:rFonts w:ascii="Times New Roman" w:hAnsi="Times New Roman" w:cs="Times New Roman"/>
                <w:b/>
                <w:noProof/>
                <w:sz w:val="20"/>
                <w:szCs w:val="20"/>
              </w:rPr>
              <w:t>dissertation</w:t>
            </w:r>
          </w:p>
        </w:tc>
        <w:tc>
          <w:tcPr>
            <w:tcW w:w="2470" w:type="dxa"/>
          </w:tcPr>
          <w:p w14:paraId="078E3F94" w14:textId="77777777" w:rsidR="00CC3E71" w:rsidRPr="00B61AC3" w:rsidRDefault="00CC3E71" w:rsidP="009511B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61AC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Students name </w:t>
            </w:r>
          </w:p>
          <w:p w14:paraId="7729CEF4" w14:textId="77777777" w:rsidR="00CC3E71" w:rsidRPr="00B61AC3" w:rsidRDefault="00CC3E71" w:rsidP="009511B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255" w:type="dxa"/>
          </w:tcPr>
          <w:p w14:paraId="19F55DB4" w14:textId="77777777" w:rsidR="00CC3E71" w:rsidRPr="00B61AC3" w:rsidRDefault="00CC3E71" w:rsidP="009511B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61AC3">
              <w:rPr>
                <w:rFonts w:ascii="Times New Roman" w:hAnsi="Times New Roman" w:cs="Times New Roman"/>
                <w:b/>
                <w:sz w:val="20"/>
                <w:szCs w:val="20"/>
              </w:rPr>
              <w:t>Name of the Institute &amp; Place</w:t>
            </w:r>
          </w:p>
        </w:tc>
        <w:tc>
          <w:tcPr>
            <w:tcW w:w="2929" w:type="dxa"/>
          </w:tcPr>
          <w:p w14:paraId="75188DFE" w14:textId="77777777" w:rsidR="00CC3E71" w:rsidRPr="00B61AC3" w:rsidRDefault="00CC3E71" w:rsidP="009511B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61AC3">
              <w:rPr>
                <w:rFonts w:ascii="Times New Roman" w:hAnsi="Times New Roman" w:cs="Times New Roman"/>
                <w:b/>
                <w:sz w:val="20"/>
                <w:szCs w:val="20"/>
              </w:rPr>
              <w:t>Email &amp; Mobile</w:t>
            </w:r>
          </w:p>
        </w:tc>
      </w:tr>
      <w:tr w:rsidR="00B61AC3" w:rsidRPr="00B61AC3" w14:paraId="564F45BF" w14:textId="77777777" w:rsidTr="009511B8">
        <w:tc>
          <w:tcPr>
            <w:tcW w:w="511" w:type="dxa"/>
          </w:tcPr>
          <w:p w14:paraId="50412EF9" w14:textId="77777777" w:rsidR="00CC3E71" w:rsidRPr="00B61AC3" w:rsidRDefault="00CC3E71" w:rsidP="009511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1AC3">
              <w:rPr>
                <w:rFonts w:ascii="Times New Roman" w:hAnsi="Times New Roman" w:cs="Times New Roman"/>
                <w:sz w:val="20"/>
                <w:szCs w:val="20"/>
              </w:rPr>
              <w:t>1.</w:t>
            </w:r>
          </w:p>
        </w:tc>
        <w:tc>
          <w:tcPr>
            <w:tcW w:w="1474" w:type="dxa"/>
          </w:tcPr>
          <w:p w14:paraId="6FB3DA39" w14:textId="77777777" w:rsidR="00CC3E71" w:rsidRPr="00B61AC3" w:rsidRDefault="00CC3E71" w:rsidP="009511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1AC3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B61AC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st</w:t>
            </w:r>
            <w:r w:rsidRPr="00B61AC3">
              <w:rPr>
                <w:rFonts w:ascii="Times New Roman" w:hAnsi="Times New Roman" w:cs="Times New Roman"/>
                <w:sz w:val="20"/>
                <w:szCs w:val="20"/>
              </w:rPr>
              <w:t xml:space="preserve"> student</w:t>
            </w:r>
          </w:p>
        </w:tc>
        <w:tc>
          <w:tcPr>
            <w:tcW w:w="2470" w:type="dxa"/>
          </w:tcPr>
          <w:p w14:paraId="61C7BFC1" w14:textId="77777777" w:rsidR="00CC3E71" w:rsidRPr="00B61AC3" w:rsidRDefault="00CC3E71" w:rsidP="009511B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5" w:type="dxa"/>
          </w:tcPr>
          <w:p w14:paraId="4714437A" w14:textId="77777777" w:rsidR="00CC3E71" w:rsidRPr="00B61AC3" w:rsidRDefault="00CC3E71" w:rsidP="009511B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9" w:type="dxa"/>
          </w:tcPr>
          <w:p w14:paraId="6F6D7C87" w14:textId="77777777" w:rsidR="00CC3E71" w:rsidRPr="00B61AC3" w:rsidRDefault="00CC3E71" w:rsidP="009511B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1AC3" w:rsidRPr="00B61AC3" w14:paraId="65F66D4A" w14:textId="77777777" w:rsidTr="009511B8">
        <w:tc>
          <w:tcPr>
            <w:tcW w:w="511" w:type="dxa"/>
          </w:tcPr>
          <w:p w14:paraId="3A339038" w14:textId="77777777" w:rsidR="00CC3E71" w:rsidRPr="00B61AC3" w:rsidRDefault="00CC3E71" w:rsidP="009511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1AC3">
              <w:rPr>
                <w:rFonts w:ascii="Times New Roman" w:hAnsi="Times New Roman" w:cs="Times New Roman"/>
                <w:sz w:val="20"/>
                <w:szCs w:val="20"/>
              </w:rPr>
              <w:t>2.</w:t>
            </w:r>
          </w:p>
        </w:tc>
        <w:tc>
          <w:tcPr>
            <w:tcW w:w="1474" w:type="dxa"/>
          </w:tcPr>
          <w:p w14:paraId="67309A65" w14:textId="77777777" w:rsidR="00CC3E71" w:rsidRPr="00B61AC3" w:rsidRDefault="00CC3E71" w:rsidP="009511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1AC3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Pr="00B61AC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nd</w:t>
            </w:r>
            <w:r w:rsidRPr="00B61AC3">
              <w:rPr>
                <w:rFonts w:ascii="Times New Roman" w:hAnsi="Times New Roman" w:cs="Times New Roman"/>
                <w:sz w:val="20"/>
                <w:szCs w:val="20"/>
              </w:rPr>
              <w:t xml:space="preserve"> student</w:t>
            </w:r>
          </w:p>
        </w:tc>
        <w:tc>
          <w:tcPr>
            <w:tcW w:w="2470" w:type="dxa"/>
          </w:tcPr>
          <w:p w14:paraId="4E9FFDAA" w14:textId="77777777" w:rsidR="00CC3E71" w:rsidRPr="00B61AC3" w:rsidRDefault="00CC3E71" w:rsidP="009511B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5" w:type="dxa"/>
          </w:tcPr>
          <w:p w14:paraId="6AD34EF4" w14:textId="77777777" w:rsidR="00CC3E71" w:rsidRPr="00B61AC3" w:rsidRDefault="00CC3E71" w:rsidP="009511B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9" w:type="dxa"/>
          </w:tcPr>
          <w:p w14:paraId="4788CB92" w14:textId="77777777" w:rsidR="00CC3E71" w:rsidRPr="00B61AC3" w:rsidRDefault="00CC3E71" w:rsidP="009511B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61AC3" w:rsidRPr="00B61AC3" w14:paraId="3C32A56B" w14:textId="77777777" w:rsidTr="009511B8">
        <w:tc>
          <w:tcPr>
            <w:tcW w:w="511" w:type="dxa"/>
          </w:tcPr>
          <w:p w14:paraId="39CB9423" w14:textId="77777777" w:rsidR="00CC3E71" w:rsidRPr="00B61AC3" w:rsidRDefault="00CC3E71" w:rsidP="009511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1AC3"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</w:tc>
        <w:tc>
          <w:tcPr>
            <w:tcW w:w="1474" w:type="dxa"/>
          </w:tcPr>
          <w:p w14:paraId="51FEDDE7" w14:textId="77777777" w:rsidR="00CC3E71" w:rsidRPr="00B61AC3" w:rsidRDefault="00CC3E71" w:rsidP="009511B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61AC3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B61AC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rd</w:t>
            </w:r>
            <w:r w:rsidRPr="00B61AC3">
              <w:rPr>
                <w:rFonts w:ascii="Times New Roman" w:hAnsi="Times New Roman" w:cs="Times New Roman"/>
                <w:sz w:val="20"/>
                <w:szCs w:val="20"/>
              </w:rPr>
              <w:t xml:space="preserve"> student</w:t>
            </w:r>
          </w:p>
        </w:tc>
        <w:tc>
          <w:tcPr>
            <w:tcW w:w="2470" w:type="dxa"/>
          </w:tcPr>
          <w:p w14:paraId="3993C2EE" w14:textId="77777777" w:rsidR="00CC3E71" w:rsidRPr="00B61AC3" w:rsidRDefault="00CC3E71" w:rsidP="009511B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55" w:type="dxa"/>
          </w:tcPr>
          <w:p w14:paraId="74AA0065" w14:textId="77777777" w:rsidR="00CC3E71" w:rsidRPr="00B61AC3" w:rsidRDefault="00CC3E71" w:rsidP="009511B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29" w:type="dxa"/>
          </w:tcPr>
          <w:p w14:paraId="38DE1E06" w14:textId="77777777" w:rsidR="00CC3E71" w:rsidRPr="00B61AC3" w:rsidRDefault="00CC3E71" w:rsidP="009511B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E00E085" w14:textId="77777777" w:rsidR="00CC3E71" w:rsidRPr="00B61AC3" w:rsidRDefault="00CC3E71" w:rsidP="00CC3E71">
      <w:pPr>
        <w:spacing w:after="0" w:line="240" w:lineRule="auto"/>
        <w:rPr>
          <w:rFonts w:ascii="Times New Roman" w:hAnsi="Times New Roman" w:cs="Times New Roman"/>
          <w:sz w:val="18"/>
          <w:szCs w:val="24"/>
        </w:rPr>
      </w:pPr>
      <w:r w:rsidRPr="00B61AC3">
        <w:rPr>
          <w:rFonts w:ascii="Times New Roman" w:hAnsi="Times New Roman" w:cs="Times New Roman"/>
          <w:b/>
          <w:sz w:val="18"/>
          <w:szCs w:val="24"/>
        </w:rPr>
        <w:t>Note:</w:t>
      </w:r>
      <w:r w:rsidRPr="00B61AC3">
        <w:rPr>
          <w:rFonts w:ascii="Times New Roman" w:hAnsi="Times New Roman" w:cs="Times New Roman"/>
          <w:sz w:val="18"/>
          <w:szCs w:val="24"/>
        </w:rPr>
        <w:t xml:space="preserve"> Put additional rows in case of </w:t>
      </w:r>
      <w:proofErr w:type="gramStart"/>
      <w:r w:rsidRPr="00B61AC3">
        <w:rPr>
          <w:rFonts w:ascii="Times New Roman" w:hAnsi="Times New Roman" w:cs="Times New Roman"/>
          <w:sz w:val="18"/>
          <w:szCs w:val="24"/>
        </w:rPr>
        <w:t>more</w:t>
      </w:r>
      <w:proofErr w:type="gramEnd"/>
      <w:r w:rsidRPr="00B61AC3">
        <w:rPr>
          <w:rFonts w:ascii="Times New Roman" w:hAnsi="Times New Roman" w:cs="Times New Roman"/>
          <w:sz w:val="18"/>
          <w:szCs w:val="24"/>
        </w:rPr>
        <w:t xml:space="preserve"> number of students</w:t>
      </w:r>
    </w:p>
    <w:p w14:paraId="02B248AE" w14:textId="77777777" w:rsidR="00CC3E71" w:rsidRPr="00B61AC3" w:rsidRDefault="00CC3E71" w:rsidP="00CC3E71">
      <w:pPr>
        <w:spacing w:after="0" w:line="240" w:lineRule="auto"/>
        <w:rPr>
          <w:rFonts w:ascii="Times New Roman" w:hAnsi="Times New Roman" w:cs="Times New Roman"/>
        </w:rPr>
      </w:pPr>
    </w:p>
    <w:p w14:paraId="0C9AE027" w14:textId="77777777" w:rsidR="00CC3E71" w:rsidRPr="00B61AC3" w:rsidRDefault="00CC3E71" w:rsidP="00CC3E71">
      <w:pPr>
        <w:spacing w:after="0" w:line="360" w:lineRule="auto"/>
        <w:jc w:val="both"/>
        <w:rPr>
          <w:rFonts w:ascii="Times New Roman" w:hAnsi="Times New Roman" w:cs="Times New Roman"/>
        </w:rPr>
      </w:pPr>
      <w:r w:rsidRPr="00B61AC3">
        <w:rPr>
          <w:rFonts w:ascii="Times New Roman" w:hAnsi="Times New Roman" w:cs="Times New Roman"/>
          <w:noProof/>
        </w:rPr>
        <w:t>hereby</w:t>
      </w:r>
      <w:r w:rsidRPr="00B61AC3">
        <w:rPr>
          <w:rFonts w:ascii="Times New Roman" w:hAnsi="Times New Roman" w:cs="Times New Roman"/>
        </w:rPr>
        <w:t xml:space="preserve"> give an undertaking that the dissertation entitled ______________________________ __________________________________________________________________________</w:t>
      </w:r>
      <w:r w:rsidR="00404AB7" w:rsidRPr="00B61AC3">
        <w:rPr>
          <w:rFonts w:ascii="Times New Roman" w:hAnsi="Times New Roman" w:cs="Times New Roman"/>
        </w:rPr>
        <w:t>________</w:t>
      </w:r>
    </w:p>
    <w:p w14:paraId="2C9600B4" w14:textId="77777777" w:rsidR="00CC3E71" w:rsidRPr="00B61AC3" w:rsidRDefault="00CC3E71" w:rsidP="00CC3E71">
      <w:pPr>
        <w:spacing w:after="0" w:line="360" w:lineRule="auto"/>
        <w:jc w:val="both"/>
        <w:rPr>
          <w:rFonts w:ascii="Times New Roman" w:hAnsi="Times New Roman" w:cs="Times New Roman"/>
          <w:noProof/>
        </w:rPr>
      </w:pPr>
      <w:r w:rsidRPr="00B61AC3">
        <w:rPr>
          <w:rFonts w:ascii="Times New Roman" w:hAnsi="Times New Roman" w:cs="Times New Roman"/>
          <w:noProof/>
        </w:rPr>
        <w:t>has</w:t>
      </w:r>
      <w:r w:rsidRPr="00B61AC3">
        <w:rPr>
          <w:rFonts w:ascii="Times New Roman" w:hAnsi="Times New Roman" w:cs="Times New Roman"/>
        </w:rPr>
        <w:t xml:space="preserve"> been checked for its Similarity </w:t>
      </w:r>
      <w:r w:rsidRPr="00B61AC3">
        <w:rPr>
          <w:rFonts w:ascii="Times New Roman" w:hAnsi="Times New Roman" w:cs="Times New Roman"/>
          <w:noProof/>
        </w:rPr>
        <w:t>Index/Plagiarism through</w:t>
      </w:r>
      <w:r w:rsidRPr="00B61AC3">
        <w:rPr>
          <w:rFonts w:ascii="Times New Roman" w:hAnsi="Times New Roman" w:cs="Times New Roman"/>
        </w:rPr>
        <w:t xml:space="preserve"> ___________ </w:t>
      </w:r>
      <w:r w:rsidRPr="00B61AC3">
        <w:rPr>
          <w:rFonts w:ascii="Times New Roman" w:hAnsi="Times New Roman" w:cs="Times New Roman"/>
          <w:noProof/>
        </w:rPr>
        <w:t xml:space="preserve">software tool; and </w:t>
      </w:r>
      <w:r w:rsidRPr="00B61AC3">
        <w:rPr>
          <w:rFonts w:ascii="Times New Roman" w:hAnsi="Times New Roman" w:cs="Times New Roman"/>
          <w:lang w:val="en-IN"/>
        </w:rPr>
        <w:t>that the document has been prepared by me/us and it is my/our original work and free of any plagiarism.</w:t>
      </w:r>
      <w:r w:rsidRPr="00B61AC3">
        <w:rPr>
          <w:rFonts w:ascii="Times New Roman" w:hAnsi="Times New Roman" w:cs="Times New Roman"/>
          <w:noProof/>
        </w:rPr>
        <w:t xml:space="preserve"> It was found that: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21"/>
        <w:gridCol w:w="6771"/>
        <w:gridCol w:w="1761"/>
      </w:tblGrid>
      <w:tr w:rsidR="00B61AC3" w:rsidRPr="00B61AC3" w14:paraId="62D69598" w14:textId="77777777" w:rsidTr="00404AB7">
        <w:tc>
          <w:tcPr>
            <w:tcW w:w="423" w:type="dxa"/>
          </w:tcPr>
          <w:p w14:paraId="11A5BD45" w14:textId="77777777" w:rsidR="00CC3E71" w:rsidRPr="00B61AC3" w:rsidRDefault="00CC3E71" w:rsidP="009511B8">
            <w:pPr>
              <w:rPr>
                <w:rFonts w:ascii="Times New Roman" w:hAnsi="Times New Roman" w:cs="Times New Roman"/>
                <w:noProof/>
              </w:rPr>
            </w:pPr>
            <w:r w:rsidRPr="00B61AC3">
              <w:rPr>
                <w:rFonts w:ascii="Times New Roman" w:hAnsi="Times New Roman" w:cs="Times New Roman"/>
                <w:noProof/>
              </w:rPr>
              <w:t>1.</w:t>
            </w:r>
          </w:p>
        </w:tc>
        <w:tc>
          <w:tcPr>
            <w:tcW w:w="6961" w:type="dxa"/>
          </w:tcPr>
          <w:p w14:paraId="1E5ABA07" w14:textId="77777777" w:rsidR="00CC3E71" w:rsidRPr="00B61AC3" w:rsidRDefault="00CC3E71" w:rsidP="009511B8">
            <w:pPr>
              <w:rPr>
                <w:rFonts w:ascii="Times New Roman" w:hAnsi="Times New Roman" w:cs="Times New Roman"/>
              </w:rPr>
            </w:pPr>
            <w:r w:rsidRPr="00B61AC3">
              <w:rPr>
                <w:rFonts w:ascii="Times New Roman" w:hAnsi="Times New Roman" w:cs="Times New Roman"/>
                <w:noProof/>
              </w:rPr>
              <w:t xml:space="preserve">The </w:t>
            </w:r>
            <w:r w:rsidRPr="00B61AC3">
              <w:rPr>
                <w:rFonts w:ascii="Times New Roman" w:hAnsi="Times New Roman" w:cs="Times New Roman"/>
              </w:rPr>
              <w:t xml:space="preserve">Similarity </w:t>
            </w:r>
            <w:r w:rsidRPr="00B61AC3">
              <w:rPr>
                <w:rFonts w:ascii="Times New Roman" w:hAnsi="Times New Roman" w:cs="Times New Roman"/>
                <w:noProof/>
              </w:rPr>
              <w:t>Index (SI) was:</w:t>
            </w:r>
            <w:r w:rsidRPr="00B61AC3">
              <w:rPr>
                <w:rFonts w:ascii="Times New Roman" w:hAnsi="Times New Roman" w:cs="Times New Roman"/>
              </w:rPr>
              <w:t xml:space="preserve"> </w:t>
            </w:r>
          </w:p>
          <w:p w14:paraId="199F51FC" w14:textId="77777777" w:rsidR="00CC3E71" w:rsidRPr="00B61AC3" w:rsidRDefault="00CC3E71" w:rsidP="009511B8">
            <w:pPr>
              <w:rPr>
                <w:rFonts w:ascii="Times New Roman" w:hAnsi="Times New Roman" w:cs="Times New Roman"/>
                <w:i/>
                <w:sz w:val="18"/>
              </w:rPr>
            </w:pPr>
            <w:r w:rsidRPr="00B61AC3">
              <w:rPr>
                <w:rFonts w:ascii="Times New Roman" w:hAnsi="Times New Roman" w:cs="Times New Roman"/>
                <w:i/>
                <w:sz w:val="18"/>
              </w:rPr>
              <w:t xml:space="preserve">(Note: SI range: 0 to 10%; if SI is &gt;10%, then authors cannot communicate </w:t>
            </w:r>
            <w:proofErr w:type="spellStart"/>
            <w:r w:rsidRPr="00B61AC3">
              <w:rPr>
                <w:rFonts w:ascii="Times New Roman" w:hAnsi="Times New Roman" w:cs="Times New Roman"/>
                <w:i/>
                <w:sz w:val="18"/>
              </w:rPr>
              <w:t>ms</w:t>
            </w:r>
            <w:proofErr w:type="spellEnd"/>
            <w:r w:rsidRPr="00B61AC3">
              <w:rPr>
                <w:rFonts w:ascii="Times New Roman" w:hAnsi="Times New Roman" w:cs="Times New Roman"/>
                <w:i/>
                <w:sz w:val="18"/>
              </w:rPr>
              <w:t xml:space="preserve">; </w:t>
            </w:r>
            <w:r w:rsidRPr="00E37CA1">
              <w:rPr>
                <w:rFonts w:ascii="Times New Roman" w:hAnsi="Times New Roman" w:cs="Times New Roman"/>
                <w:b/>
                <w:i/>
                <w:sz w:val="18"/>
              </w:rPr>
              <w:t>attachment of SI report is mandatory</w:t>
            </w:r>
            <w:r w:rsidRPr="00B61AC3">
              <w:rPr>
                <w:rFonts w:ascii="Times New Roman" w:hAnsi="Times New Roman" w:cs="Times New Roman"/>
                <w:i/>
                <w:sz w:val="18"/>
              </w:rPr>
              <w:t>)</w:t>
            </w:r>
          </w:p>
        </w:tc>
        <w:tc>
          <w:tcPr>
            <w:tcW w:w="1795" w:type="dxa"/>
          </w:tcPr>
          <w:p w14:paraId="1018EB8E" w14:textId="77777777" w:rsidR="00CC3E71" w:rsidRPr="00B61AC3" w:rsidRDefault="00CC3E71" w:rsidP="009511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61AC3">
              <w:rPr>
                <w:rFonts w:ascii="Times New Roman" w:hAnsi="Times New Roman" w:cs="Times New Roman"/>
                <w:sz w:val="20"/>
                <w:szCs w:val="20"/>
              </w:rPr>
              <w:t>______ %</w:t>
            </w:r>
          </w:p>
          <w:p w14:paraId="27116EDB" w14:textId="77777777" w:rsidR="00CC3E71" w:rsidRPr="00B61AC3" w:rsidRDefault="00CC3E71" w:rsidP="009511B8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</w:tr>
      <w:tr w:rsidR="00B61AC3" w:rsidRPr="00B61AC3" w14:paraId="4CA926B7" w14:textId="77777777" w:rsidTr="00404AB7">
        <w:tc>
          <w:tcPr>
            <w:tcW w:w="423" w:type="dxa"/>
          </w:tcPr>
          <w:p w14:paraId="5D35DC18" w14:textId="77777777" w:rsidR="00CC3E71" w:rsidRPr="00B61AC3" w:rsidRDefault="00CC3E71" w:rsidP="009511B8">
            <w:pPr>
              <w:rPr>
                <w:rFonts w:ascii="Times New Roman" w:hAnsi="Times New Roman" w:cs="Times New Roman"/>
                <w:noProof/>
              </w:rPr>
            </w:pPr>
            <w:r w:rsidRPr="00B61AC3">
              <w:rPr>
                <w:rFonts w:ascii="Times New Roman" w:hAnsi="Times New Roman" w:cs="Times New Roman"/>
                <w:noProof/>
              </w:rPr>
              <w:t>2.</w:t>
            </w:r>
          </w:p>
        </w:tc>
        <w:tc>
          <w:tcPr>
            <w:tcW w:w="6961" w:type="dxa"/>
          </w:tcPr>
          <w:p w14:paraId="76496E37" w14:textId="77777777" w:rsidR="00CC3E71" w:rsidRPr="00B61AC3" w:rsidRDefault="00CC3E71" w:rsidP="009511B8">
            <w:pPr>
              <w:rPr>
                <w:rFonts w:ascii="Times New Roman" w:hAnsi="Times New Roman" w:cs="Times New Roman"/>
              </w:rPr>
            </w:pPr>
            <w:r w:rsidRPr="00B61AC3">
              <w:rPr>
                <w:rFonts w:ascii="Times New Roman" w:hAnsi="Times New Roman" w:cs="Times New Roman"/>
              </w:rPr>
              <w:t>The ethical clearance for research work conducted</w:t>
            </w:r>
            <w:r w:rsidRPr="00B61AC3">
              <w:rPr>
                <w:rFonts w:ascii="Times New Roman" w:hAnsi="Times New Roman" w:cs="Times New Roman"/>
                <w:noProof/>
              </w:rPr>
              <w:t xml:space="preserve"> obtained</w:t>
            </w:r>
            <w:r w:rsidRPr="00B61AC3">
              <w:rPr>
                <w:rFonts w:ascii="Times New Roman" w:hAnsi="Times New Roman" w:cs="Times New Roman"/>
              </w:rPr>
              <w:t xml:space="preserve"> from:  </w:t>
            </w:r>
          </w:p>
          <w:p w14:paraId="7A162A97" w14:textId="77777777" w:rsidR="00CC3E71" w:rsidRPr="00B61AC3" w:rsidRDefault="00CC3E71" w:rsidP="009511B8">
            <w:pPr>
              <w:rPr>
                <w:rFonts w:ascii="Times New Roman" w:hAnsi="Times New Roman" w:cs="Times New Roman"/>
                <w:i/>
                <w:noProof/>
                <w:sz w:val="18"/>
              </w:rPr>
            </w:pPr>
            <w:r w:rsidRPr="00B61AC3">
              <w:rPr>
                <w:rFonts w:ascii="Times New Roman" w:hAnsi="Times New Roman" w:cs="Times New Roman"/>
                <w:i/>
                <w:sz w:val="18"/>
              </w:rPr>
              <w:t xml:space="preserve">(Note: Name the consent obtaining </w:t>
            </w:r>
            <w:r w:rsidRPr="00B61AC3">
              <w:rPr>
                <w:rFonts w:ascii="Times New Roman" w:hAnsi="Times New Roman" w:cs="Times New Roman"/>
                <w:i/>
                <w:noProof/>
                <w:sz w:val="18"/>
              </w:rPr>
              <w:t>body; if ‘not appliable’ then write so)</w:t>
            </w:r>
          </w:p>
        </w:tc>
        <w:tc>
          <w:tcPr>
            <w:tcW w:w="1795" w:type="dxa"/>
          </w:tcPr>
          <w:p w14:paraId="3F6CD160" w14:textId="77777777" w:rsidR="00CC3E71" w:rsidRPr="00B61AC3" w:rsidRDefault="00CC3E71" w:rsidP="009511B8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</w:tr>
      <w:tr w:rsidR="00B61AC3" w:rsidRPr="00B61AC3" w14:paraId="1201833E" w14:textId="77777777" w:rsidTr="00404AB7">
        <w:tc>
          <w:tcPr>
            <w:tcW w:w="423" w:type="dxa"/>
          </w:tcPr>
          <w:p w14:paraId="103F2854" w14:textId="77777777" w:rsidR="00CC3E71" w:rsidRPr="00B61AC3" w:rsidRDefault="00CC3E71" w:rsidP="009511B8">
            <w:pPr>
              <w:rPr>
                <w:rFonts w:ascii="Times New Roman" w:hAnsi="Times New Roman" w:cs="Times New Roman"/>
                <w:noProof/>
              </w:rPr>
            </w:pPr>
            <w:r w:rsidRPr="00B61AC3">
              <w:rPr>
                <w:rFonts w:ascii="Times New Roman" w:hAnsi="Times New Roman" w:cs="Times New Roman"/>
                <w:noProof/>
              </w:rPr>
              <w:t>3.</w:t>
            </w:r>
          </w:p>
        </w:tc>
        <w:tc>
          <w:tcPr>
            <w:tcW w:w="6961" w:type="dxa"/>
          </w:tcPr>
          <w:p w14:paraId="61FADCEE" w14:textId="77777777" w:rsidR="00CC3E71" w:rsidRPr="00B61AC3" w:rsidRDefault="00CC3E71" w:rsidP="009511B8">
            <w:pPr>
              <w:rPr>
                <w:rFonts w:ascii="Times New Roman" w:hAnsi="Times New Roman" w:cs="Times New Roman"/>
                <w:noProof/>
              </w:rPr>
            </w:pPr>
            <w:r w:rsidRPr="00B61AC3">
              <w:rPr>
                <w:rFonts w:ascii="Times New Roman" w:hAnsi="Times New Roman" w:cs="Times New Roman"/>
                <w:noProof/>
              </w:rPr>
              <w:t xml:space="preserve">The source of funding for research was: </w:t>
            </w:r>
          </w:p>
          <w:p w14:paraId="6FFA7C10" w14:textId="77777777" w:rsidR="00CC3E71" w:rsidRPr="00B61AC3" w:rsidRDefault="00CC3E71" w:rsidP="009511B8">
            <w:pPr>
              <w:rPr>
                <w:rFonts w:ascii="Times New Roman" w:hAnsi="Times New Roman" w:cs="Times New Roman"/>
                <w:i/>
                <w:noProof/>
                <w:sz w:val="18"/>
              </w:rPr>
            </w:pPr>
            <w:r w:rsidRPr="00B61AC3">
              <w:rPr>
                <w:rFonts w:ascii="Times New Roman" w:hAnsi="Times New Roman" w:cs="Times New Roman"/>
                <w:i/>
                <w:noProof/>
                <w:sz w:val="18"/>
              </w:rPr>
              <w:t>(Note: Name the funding agency; or write ‘self’ if no funding source is involved)</w:t>
            </w:r>
          </w:p>
        </w:tc>
        <w:tc>
          <w:tcPr>
            <w:tcW w:w="1795" w:type="dxa"/>
          </w:tcPr>
          <w:p w14:paraId="77765756" w14:textId="77777777" w:rsidR="00CC3E71" w:rsidRPr="00B61AC3" w:rsidRDefault="00CC3E71" w:rsidP="009511B8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</w:p>
        </w:tc>
      </w:tr>
      <w:tr w:rsidR="00B61AC3" w:rsidRPr="00B61AC3" w14:paraId="25474DED" w14:textId="77777777" w:rsidTr="00404AB7">
        <w:tc>
          <w:tcPr>
            <w:tcW w:w="423" w:type="dxa"/>
          </w:tcPr>
          <w:p w14:paraId="5F14A4E2" w14:textId="77777777" w:rsidR="00CC3E71" w:rsidRPr="00B61AC3" w:rsidRDefault="00CC3E71" w:rsidP="009511B8">
            <w:pPr>
              <w:rPr>
                <w:rFonts w:ascii="Times New Roman" w:hAnsi="Times New Roman" w:cs="Times New Roman"/>
                <w:noProof/>
              </w:rPr>
            </w:pPr>
            <w:r w:rsidRPr="00B61AC3">
              <w:rPr>
                <w:rFonts w:ascii="Times New Roman" w:hAnsi="Times New Roman" w:cs="Times New Roman"/>
                <w:noProof/>
              </w:rPr>
              <w:t>4.</w:t>
            </w:r>
          </w:p>
        </w:tc>
        <w:tc>
          <w:tcPr>
            <w:tcW w:w="6961" w:type="dxa"/>
          </w:tcPr>
          <w:p w14:paraId="36065741" w14:textId="77777777" w:rsidR="00CC3E71" w:rsidRPr="00B61AC3" w:rsidRDefault="00CC3E71" w:rsidP="009511B8">
            <w:pPr>
              <w:rPr>
                <w:rFonts w:ascii="Times New Roman" w:hAnsi="Times New Roman" w:cs="Times New Roman"/>
                <w:noProof/>
              </w:rPr>
            </w:pPr>
            <w:r w:rsidRPr="00B61AC3">
              <w:rPr>
                <w:rFonts w:ascii="Times New Roman" w:hAnsi="Times New Roman" w:cs="Times New Roman"/>
                <w:noProof/>
              </w:rPr>
              <w:t xml:space="preserve">Conflict of interest: </w:t>
            </w:r>
          </w:p>
          <w:p w14:paraId="2C4E3AB2" w14:textId="77777777" w:rsidR="00CC3E71" w:rsidRPr="00B61AC3" w:rsidRDefault="00CC3E71" w:rsidP="009511B8">
            <w:pPr>
              <w:rPr>
                <w:rFonts w:ascii="Times New Roman" w:hAnsi="Times New Roman" w:cs="Times New Roman"/>
                <w:i/>
                <w:noProof/>
                <w:sz w:val="18"/>
              </w:rPr>
            </w:pPr>
            <w:r w:rsidRPr="00B61AC3">
              <w:rPr>
                <w:rFonts w:ascii="Times New Roman" w:hAnsi="Times New Roman" w:cs="Times New Roman"/>
                <w:i/>
                <w:noProof/>
                <w:sz w:val="18"/>
              </w:rPr>
              <w:t xml:space="preserve">(Note: Tick </w:t>
            </w:r>
            <w:r w:rsidRPr="00B61AC3">
              <w:rPr>
                <w:rFonts w:ascii="Times New Roman" w:hAnsi="Times New Roman" w:cs="Times New Roman"/>
                <w:i/>
                <w:noProof/>
                <w:sz w:val="18"/>
              </w:rPr>
              <w:sym w:font="Symbol" w:char="F0D6"/>
            </w:r>
            <w:r w:rsidRPr="00B61AC3">
              <w:rPr>
                <w:rFonts w:ascii="Times New Roman" w:hAnsi="Times New Roman" w:cs="Times New Roman"/>
                <w:i/>
                <w:noProof/>
                <w:sz w:val="18"/>
              </w:rPr>
              <w:t xml:space="preserve">  whichever is applicable)</w:t>
            </w:r>
          </w:p>
        </w:tc>
        <w:tc>
          <w:tcPr>
            <w:tcW w:w="1795" w:type="dxa"/>
          </w:tcPr>
          <w:p w14:paraId="502E8F96" w14:textId="77777777" w:rsidR="00CC3E71" w:rsidRPr="00B61AC3" w:rsidRDefault="00CC3E71" w:rsidP="009511B8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61AC3">
              <w:rPr>
                <w:rFonts w:ascii="Times New Roman" w:hAnsi="Times New Roman" w:cs="Times New Roman"/>
                <w:noProof/>
                <w:sz w:val="20"/>
                <w:szCs w:val="20"/>
              </w:rPr>
              <w:t>Yes / No</w:t>
            </w:r>
          </w:p>
        </w:tc>
      </w:tr>
      <w:tr w:rsidR="00B61AC3" w:rsidRPr="00B61AC3" w14:paraId="2CA86A77" w14:textId="77777777" w:rsidTr="00404AB7">
        <w:tc>
          <w:tcPr>
            <w:tcW w:w="423" w:type="dxa"/>
          </w:tcPr>
          <w:p w14:paraId="3B854E2C" w14:textId="77777777" w:rsidR="00CC3E71" w:rsidRPr="00B61AC3" w:rsidRDefault="00CC3E71" w:rsidP="009511B8">
            <w:pPr>
              <w:rPr>
                <w:rFonts w:ascii="Times New Roman" w:hAnsi="Times New Roman" w:cs="Times New Roman"/>
                <w:noProof/>
              </w:rPr>
            </w:pPr>
            <w:r w:rsidRPr="00B61AC3">
              <w:rPr>
                <w:rFonts w:ascii="Times New Roman" w:hAnsi="Times New Roman" w:cs="Times New Roman"/>
                <w:noProof/>
              </w:rPr>
              <w:t xml:space="preserve">5. </w:t>
            </w:r>
          </w:p>
        </w:tc>
        <w:tc>
          <w:tcPr>
            <w:tcW w:w="6961" w:type="dxa"/>
          </w:tcPr>
          <w:p w14:paraId="0414B5FF" w14:textId="77777777" w:rsidR="00CC3E71" w:rsidRPr="00B61AC3" w:rsidRDefault="00CC3E71" w:rsidP="009511B8">
            <w:pPr>
              <w:rPr>
                <w:rFonts w:ascii="Times New Roman" w:hAnsi="Times New Roman" w:cs="Times New Roman"/>
                <w:noProof/>
              </w:rPr>
            </w:pPr>
            <w:r w:rsidRPr="00B61AC3">
              <w:rPr>
                <w:rFonts w:ascii="Times New Roman" w:hAnsi="Times New Roman" w:cs="Times New Roman"/>
                <w:noProof/>
              </w:rPr>
              <w:t>The material (adopted text, tables, figures, graphs, etc.) as has been obtained from other sources, has been duly acknowledged in the m</w:t>
            </w:r>
            <w:r w:rsidR="00E37CA1">
              <w:rPr>
                <w:rFonts w:ascii="Times New Roman" w:hAnsi="Times New Roman" w:cs="Times New Roman"/>
                <w:noProof/>
              </w:rPr>
              <w:t>anuscript</w:t>
            </w:r>
            <w:r w:rsidRPr="00B61AC3">
              <w:rPr>
                <w:rFonts w:ascii="Times New Roman" w:hAnsi="Times New Roman" w:cs="Times New Roman"/>
                <w:noProof/>
              </w:rPr>
              <w:t xml:space="preserve">: </w:t>
            </w:r>
          </w:p>
          <w:p w14:paraId="29969A1B" w14:textId="77777777" w:rsidR="00CC3E71" w:rsidRPr="00B61AC3" w:rsidRDefault="00CC3E71" w:rsidP="009511B8">
            <w:pPr>
              <w:rPr>
                <w:rFonts w:ascii="Times New Roman" w:hAnsi="Times New Roman" w:cs="Times New Roman"/>
                <w:i/>
                <w:noProof/>
                <w:sz w:val="18"/>
              </w:rPr>
            </w:pPr>
            <w:r w:rsidRPr="00B61AC3">
              <w:rPr>
                <w:rFonts w:ascii="Times New Roman" w:hAnsi="Times New Roman" w:cs="Times New Roman"/>
                <w:i/>
                <w:noProof/>
                <w:sz w:val="18"/>
              </w:rPr>
              <w:t xml:space="preserve">(Note: Tick </w:t>
            </w:r>
            <w:r w:rsidRPr="00B61AC3">
              <w:rPr>
                <w:rFonts w:ascii="Times New Roman" w:hAnsi="Times New Roman" w:cs="Times New Roman"/>
                <w:i/>
                <w:noProof/>
                <w:sz w:val="18"/>
              </w:rPr>
              <w:sym w:font="Symbol" w:char="F0D6"/>
            </w:r>
            <w:r w:rsidRPr="00B61AC3">
              <w:rPr>
                <w:rFonts w:ascii="Times New Roman" w:hAnsi="Times New Roman" w:cs="Times New Roman"/>
                <w:i/>
                <w:noProof/>
                <w:sz w:val="18"/>
              </w:rPr>
              <w:t xml:space="preserve">  whichever is applicable)</w:t>
            </w:r>
          </w:p>
        </w:tc>
        <w:tc>
          <w:tcPr>
            <w:tcW w:w="1795" w:type="dxa"/>
          </w:tcPr>
          <w:p w14:paraId="11A2C691" w14:textId="77777777" w:rsidR="00CC3E71" w:rsidRPr="00B61AC3" w:rsidRDefault="00CC3E71" w:rsidP="009511B8">
            <w:pPr>
              <w:jc w:val="center"/>
              <w:rPr>
                <w:rFonts w:ascii="Times New Roman" w:hAnsi="Times New Roman" w:cs="Times New Roman"/>
                <w:noProof/>
                <w:sz w:val="20"/>
                <w:szCs w:val="20"/>
              </w:rPr>
            </w:pPr>
            <w:r w:rsidRPr="00B61AC3">
              <w:rPr>
                <w:rFonts w:ascii="Times New Roman" w:hAnsi="Times New Roman" w:cs="Times New Roman"/>
                <w:noProof/>
                <w:sz w:val="20"/>
                <w:szCs w:val="20"/>
              </w:rPr>
              <w:t>Yes / No</w:t>
            </w:r>
          </w:p>
        </w:tc>
      </w:tr>
    </w:tbl>
    <w:p w14:paraId="54091D23" w14:textId="77777777" w:rsidR="00CC3E71" w:rsidRPr="00B61AC3" w:rsidRDefault="00CC3E71" w:rsidP="00CC3E71">
      <w:pPr>
        <w:spacing w:after="0" w:line="240" w:lineRule="auto"/>
        <w:jc w:val="both"/>
        <w:rPr>
          <w:rFonts w:ascii="Times New Roman" w:hAnsi="Times New Roman" w:cs="Times New Roman"/>
          <w:noProof/>
        </w:rPr>
      </w:pPr>
    </w:p>
    <w:p w14:paraId="7CAFB39C" w14:textId="77777777" w:rsidR="00CC3E71" w:rsidRPr="00B61AC3" w:rsidRDefault="00CC3E71" w:rsidP="00CC3E71">
      <w:pPr>
        <w:spacing w:after="0" w:line="240" w:lineRule="auto"/>
        <w:jc w:val="both"/>
        <w:rPr>
          <w:rFonts w:ascii="Times New Roman" w:hAnsi="Times New Roman" w:cs="Times New Roman"/>
          <w:noProof/>
        </w:rPr>
      </w:pPr>
      <w:r w:rsidRPr="00B61AC3">
        <w:rPr>
          <w:rFonts w:ascii="Times New Roman" w:hAnsi="Times New Roman" w:cs="Times New Roman"/>
          <w:noProof/>
        </w:rPr>
        <w:t xml:space="preserve">In case if any of the above-furnished information is found false at any point in time, then the University authorities can take action as deemed fit against all of us. </w:t>
      </w:r>
    </w:p>
    <w:p w14:paraId="7B8A5716" w14:textId="77777777" w:rsidR="00CC3E71" w:rsidRPr="00B61AC3" w:rsidRDefault="00CC3E71" w:rsidP="00CC3E71">
      <w:pPr>
        <w:spacing w:after="0" w:line="240" w:lineRule="auto"/>
        <w:jc w:val="both"/>
        <w:rPr>
          <w:rFonts w:ascii="Times New Roman" w:hAnsi="Times New Roman" w:cs="Times New Roman"/>
          <w:noProof/>
        </w:rPr>
      </w:pPr>
    </w:p>
    <w:p w14:paraId="053BEB18" w14:textId="77777777" w:rsidR="00CC3E71" w:rsidRPr="00B61AC3" w:rsidRDefault="00CC3E71" w:rsidP="00CC3E71">
      <w:pPr>
        <w:spacing w:after="0" w:line="240" w:lineRule="auto"/>
        <w:jc w:val="both"/>
        <w:rPr>
          <w:rFonts w:ascii="Times New Roman" w:hAnsi="Times New Roman" w:cs="Times New Roman"/>
          <w:noProof/>
        </w:rPr>
      </w:pPr>
    </w:p>
    <w:p w14:paraId="66B6B42F" w14:textId="77777777" w:rsidR="00CC3E71" w:rsidRPr="00B61AC3" w:rsidRDefault="00CC3E71" w:rsidP="00CC3E71">
      <w:pPr>
        <w:spacing w:after="0" w:line="240" w:lineRule="auto"/>
        <w:jc w:val="both"/>
        <w:rPr>
          <w:rFonts w:ascii="Times New Roman" w:hAnsi="Times New Roman" w:cs="Times New Roman"/>
          <w:noProof/>
        </w:rPr>
      </w:pPr>
    </w:p>
    <w:tbl>
      <w:tblPr>
        <w:tblStyle w:val="TableGrid"/>
        <w:tblW w:w="9356" w:type="dxa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394"/>
      </w:tblGrid>
      <w:tr w:rsidR="00B61AC3" w:rsidRPr="00B61AC3" w14:paraId="181C8712" w14:textId="77777777" w:rsidTr="00404AB7">
        <w:tc>
          <w:tcPr>
            <w:tcW w:w="4962" w:type="dxa"/>
          </w:tcPr>
          <w:p w14:paraId="0A2B5F52" w14:textId="77777777" w:rsidR="00CC3E71" w:rsidRPr="00B61AC3" w:rsidRDefault="00CC3E71" w:rsidP="009511B8">
            <w:pPr>
              <w:jc w:val="right"/>
              <w:rPr>
                <w:rFonts w:ascii="Times New Roman" w:hAnsi="Times New Roman" w:cs="Times New Roman"/>
              </w:rPr>
            </w:pPr>
            <w:r w:rsidRPr="00B61AC3">
              <w:rPr>
                <w:rFonts w:ascii="Times New Roman" w:hAnsi="Times New Roman" w:cs="Times New Roman"/>
              </w:rPr>
              <w:t xml:space="preserve">Full Name &amp; </w:t>
            </w:r>
          </w:p>
          <w:p w14:paraId="3CF48403" w14:textId="77777777" w:rsidR="00CC3E71" w:rsidRPr="00B61AC3" w:rsidRDefault="00CC3E71" w:rsidP="009511B8">
            <w:pPr>
              <w:jc w:val="right"/>
              <w:rPr>
                <w:rFonts w:ascii="Times New Roman" w:hAnsi="Times New Roman" w:cs="Times New Roman"/>
              </w:rPr>
            </w:pPr>
            <w:r w:rsidRPr="00B61AC3">
              <w:rPr>
                <w:rFonts w:ascii="Times New Roman" w:hAnsi="Times New Roman" w:cs="Times New Roman"/>
              </w:rPr>
              <w:t xml:space="preserve">Signature of the student(s)  </w:t>
            </w:r>
          </w:p>
        </w:tc>
        <w:tc>
          <w:tcPr>
            <w:tcW w:w="4394" w:type="dxa"/>
          </w:tcPr>
          <w:p w14:paraId="0B793BEA" w14:textId="77777777" w:rsidR="00CC3E71" w:rsidRPr="00B61AC3" w:rsidRDefault="00CC3E71" w:rsidP="009511B8">
            <w:pPr>
              <w:jc w:val="right"/>
              <w:rPr>
                <w:rFonts w:ascii="Times New Roman" w:hAnsi="Times New Roman" w:cs="Times New Roman"/>
              </w:rPr>
            </w:pPr>
            <w:r w:rsidRPr="00B61AC3">
              <w:rPr>
                <w:rFonts w:ascii="Times New Roman" w:hAnsi="Times New Roman" w:cs="Times New Roman"/>
              </w:rPr>
              <w:t xml:space="preserve">Name &amp; </w:t>
            </w:r>
          </w:p>
          <w:p w14:paraId="44FC24CC" w14:textId="77777777" w:rsidR="00CC3E71" w:rsidRPr="00B61AC3" w:rsidRDefault="00CC3E71" w:rsidP="009511B8">
            <w:pPr>
              <w:jc w:val="right"/>
              <w:rPr>
                <w:rFonts w:ascii="Times New Roman" w:hAnsi="Times New Roman" w:cs="Times New Roman"/>
              </w:rPr>
            </w:pPr>
            <w:r w:rsidRPr="00B61AC3">
              <w:rPr>
                <w:rFonts w:ascii="Times New Roman" w:hAnsi="Times New Roman" w:cs="Times New Roman"/>
              </w:rPr>
              <w:t>Signature of SIU Guide/Mentor</w:t>
            </w:r>
          </w:p>
        </w:tc>
      </w:tr>
      <w:tr w:rsidR="00B61AC3" w:rsidRPr="00B61AC3" w14:paraId="6C244A59" w14:textId="77777777" w:rsidTr="00404AB7">
        <w:tc>
          <w:tcPr>
            <w:tcW w:w="4962" w:type="dxa"/>
          </w:tcPr>
          <w:p w14:paraId="197672AA" w14:textId="77777777" w:rsidR="00CC3E71" w:rsidRPr="00B61AC3" w:rsidRDefault="00CC3E71" w:rsidP="009511B8">
            <w:pPr>
              <w:rPr>
                <w:rFonts w:ascii="Times New Roman" w:hAnsi="Times New Roman" w:cs="Times New Roman"/>
              </w:rPr>
            </w:pPr>
          </w:p>
          <w:p w14:paraId="7019B547" w14:textId="77777777" w:rsidR="00CC3E71" w:rsidRPr="00B61AC3" w:rsidRDefault="00CC3E71" w:rsidP="009511B8">
            <w:pPr>
              <w:rPr>
                <w:rFonts w:ascii="Times New Roman" w:hAnsi="Times New Roman" w:cs="Times New Roman"/>
              </w:rPr>
            </w:pPr>
          </w:p>
          <w:p w14:paraId="254C569C" w14:textId="77777777" w:rsidR="00CC3E71" w:rsidRPr="00B61AC3" w:rsidRDefault="00CC3E71" w:rsidP="009511B8">
            <w:pPr>
              <w:rPr>
                <w:rFonts w:ascii="Times New Roman" w:hAnsi="Times New Roman" w:cs="Times New Roman"/>
              </w:rPr>
            </w:pPr>
            <w:r w:rsidRPr="00B61AC3">
              <w:rPr>
                <w:rFonts w:ascii="Times New Roman" w:hAnsi="Times New Roman" w:cs="Times New Roman"/>
              </w:rPr>
              <w:t xml:space="preserve">Date: ___________ </w:t>
            </w:r>
          </w:p>
          <w:p w14:paraId="7CA37536" w14:textId="77777777" w:rsidR="00CC3E71" w:rsidRPr="00B61AC3" w:rsidRDefault="00CC3E71" w:rsidP="009511B8">
            <w:pPr>
              <w:rPr>
                <w:rFonts w:ascii="Times New Roman" w:hAnsi="Times New Roman" w:cs="Times New Roman"/>
              </w:rPr>
            </w:pPr>
          </w:p>
          <w:p w14:paraId="25D490F4" w14:textId="77777777" w:rsidR="00CC3E71" w:rsidRPr="00B61AC3" w:rsidRDefault="00CC3E71" w:rsidP="009511B8">
            <w:pPr>
              <w:rPr>
                <w:rFonts w:ascii="Times New Roman" w:hAnsi="Times New Roman" w:cs="Times New Roman"/>
              </w:rPr>
            </w:pPr>
            <w:r w:rsidRPr="00B61AC3">
              <w:rPr>
                <w:rFonts w:ascii="Times New Roman" w:hAnsi="Times New Roman" w:cs="Times New Roman"/>
              </w:rPr>
              <w:t>Place: __________</w:t>
            </w:r>
          </w:p>
        </w:tc>
        <w:tc>
          <w:tcPr>
            <w:tcW w:w="4394" w:type="dxa"/>
          </w:tcPr>
          <w:p w14:paraId="66C9AFB0" w14:textId="77777777" w:rsidR="00CC3E71" w:rsidRPr="00B61AC3" w:rsidRDefault="00CC3E71" w:rsidP="009511B8">
            <w:pPr>
              <w:jc w:val="right"/>
              <w:rPr>
                <w:rFonts w:ascii="Times New Roman" w:hAnsi="Times New Roman" w:cs="Times New Roman"/>
              </w:rPr>
            </w:pPr>
          </w:p>
          <w:p w14:paraId="6265E4FA" w14:textId="77777777" w:rsidR="00CC3E71" w:rsidRPr="00B61AC3" w:rsidRDefault="00CC3E71" w:rsidP="009511B8">
            <w:pPr>
              <w:jc w:val="right"/>
              <w:rPr>
                <w:rFonts w:ascii="Times New Roman" w:hAnsi="Times New Roman" w:cs="Times New Roman"/>
              </w:rPr>
            </w:pPr>
          </w:p>
          <w:p w14:paraId="7A0E3630" w14:textId="77777777" w:rsidR="00CC3E71" w:rsidRPr="00B61AC3" w:rsidRDefault="00CC3E71" w:rsidP="009511B8">
            <w:pPr>
              <w:jc w:val="right"/>
              <w:rPr>
                <w:rFonts w:ascii="Times New Roman" w:hAnsi="Times New Roman" w:cs="Times New Roman"/>
              </w:rPr>
            </w:pPr>
          </w:p>
          <w:p w14:paraId="0E41DACF" w14:textId="77777777" w:rsidR="00CC3E71" w:rsidRPr="00B61AC3" w:rsidRDefault="00CC3E71" w:rsidP="009511B8">
            <w:pPr>
              <w:jc w:val="right"/>
              <w:rPr>
                <w:rFonts w:ascii="Times New Roman" w:hAnsi="Times New Roman" w:cs="Times New Roman"/>
              </w:rPr>
            </w:pPr>
            <w:r w:rsidRPr="00B61AC3">
              <w:rPr>
                <w:rFonts w:ascii="Times New Roman" w:hAnsi="Times New Roman" w:cs="Times New Roman"/>
              </w:rPr>
              <w:t xml:space="preserve">Endorsement by </w:t>
            </w:r>
          </w:p>
          <w:p w14:paraId="0F73E4FC" w14:textId="77777777" w:rsidR="00CC3E71" w:rsidRPr="00B61AC3" w:rsidRDefault="00CC3E71" w:rsidP="009511B8">
            <w:pPr>
              <w:jc w:val="right"/>
              <w:rPr>
                <w:rFonts w:ascii="Times New Roman" w:hAnsi="Times New Roman" w:cs="Times New Roman"/>
              </w:rPr>
            </w:pPr>
            <w:r w:rsidRPr="00B61AC3">
              <w:rPr>
                <w:rFonts w:ascii="Times New Roman" w:hAnsi="Times New Roman" w:cs="Times New Roman"/>
              </w:rPr>
              <w:t>Academic Integrity Committee (AIC)</w:t>
            </w:r>
          </w:p>
        </w:tc>
      </w:tr>
    </w:tbl>
    <w:p w14:paraId="47451804" w14:textId="77777777" w:rsidR="00CC3E71" w:rsidRPr="00B61AC3" w:rsidRDefault="00CC3E71" w:rsidP="00CC3E7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40B729A5" w14:textId="77777777" w:rsidR="00404AB7" w:rsidRPr="00B61AC3" w:rsidRDefault="00404AB7" w:rsidP="00CC3E71">
      <w:pPr>
        <w:spacing w:after="0"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</w:p>
    <w:p w14:paraId="4DC570C3" w14:textId="77777777" w:rsidR="00CC3E71" w:rsidRPr="00B61AC3" w:rsidRDefault="00CC3E71" w:rsidP="00CC3E71">
      <w:pPr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B61AC3">
        <w:rPr>
          <w:rFonts w:ascii="Times New Roman" w:hAnsi="Times New Roman" w:cs="Times New Roman"/>
          <w:b/>
          <w:sz w:val="20"/>
          <w:szCs w:val="20"/>
        </w:rPr>
        <w:t>Note:</w:t>
      </w:r>
      <w:r w:rsidRPr="00B61AC3">
        <w:rPr>
          <w:rFonts w:ascii="Times New Roman" w:hAnsi="Times New Roman" w:cs="Times New Roman"/>
          <w:sz w:val="20"/>
          <w:szCs w:val="20"/>
        </w:rPr>
        <w:t xml:space="preserve"> It is mandatory that </w:t>
      </w:r>
      <w:r w:rsidR="00134C8A" w:rsidRPr="00B61AC3">
        <w:rPr>
          <w:rFonts w:ascii="Times New Roman" w:hAnsi="Times New Roman" w:cs="Times New Roman"/>
          <w:sz w:val="20"/>
          <w:szCs w:val="20"/>
        </w:rPr>
        <w:t xml:space="preserve">the </w:t>
      </w:r>
      <w:r w:rsidRPr="00B61AC3">
        <w:rPr>
          <w:rFonts w:ascii="Times New Roman" w:hAnsi="Times New Roman" w:cs="Times New Roman"/>
          <w:noProof/>
          <w:sz w:val="20"/>
          <w:szCs w:val="20"/>
        </w:rPr>
        <w:t>Similarity</w:t>
      </w:r>
      <w:r w:rsidRPr="00B61AC3">
        <w:rPr>
          <w:rFonts w:ascii="Times New Roman" w:hAnsi="Times New Roman" w:cs="Times New Roman"/>
          <w:sz w:val="20"/>
          <w:szCs w:val="20"/>
        </w:rPr>
        <w:t xml:space="preserve"> Index report </w:t>
      </w:r>
      <w:r w:rsidR="003C0446">
        <w:rPr>
          <w:rFonts w:ascii="Times New Roman" w:hAnsi="Times New Roman" w:cs="Times New Roman"/>
          <w:sz w:val="20"/>
          <w:szCs w:val="20"/>
        </w:rPr>
        <w:t xml:space="preserve">of plagiarism (only first page) </w:t>
      </w:r>
      <w:r w:rsidRPr="00B61AC3">
        <w:rPr>
          <w:rFonts w:ascii="Times New Roman" w:hAnsi="Times New Roman" w:cs="Times New Roman"/>
          <w:sz w:val="20"/>
          <w:szCs w:val="20"/>
        </w:rPr>
        <w:t xml:space="preserve">should </w:t>
      </w:r>
      <w:r w:rsidRPr="00B61AC3">
        <w:rPr>
          <w:rFonts w:ascii="Times New Roman" w:hAnsi="Times New Roman" w:cs="Times New Roman"/>
          <w:noProof/>
          <w:sz w:val="20"/>
          <w:szCs w:val="20"/>
        </w:rPr>
        <w:t>be appended</w:t>
      </w:r>
      <w:r w:rsidRPr="00B61AC3">
        <w:rPr>
          <w:rFonts w:ascii="Times New Roman" w:hAnsi="Times New Roman" w:cs="Times New Roman"/>
          <w:sz w:val="20"/>
          <w:szCs w:val="20"/>
        </w:rPr>
        <w:t xml:space="preserve"> to the UG/PG dissertation</w:t>
      </w:r>
    </w:p>
    <w:p w14:paraId="2A83D02B" w14:textId="77777777" w:rsidR="00CC3E71" w:rsidRPr="007C3460" w:rsidRDefault="00CC3E71" w:rsidP="003C0446">
      <w:pPr>
        <w:jc w:val="right"/>
        <w:rPr>
          <w:rFonts w:ascii="Times New Roman" w:hAnsi="Times New Roman" w:cs="Times New Roman"/>
          <w:b/>
          <w:color w:val="C00000"/>
          <w:sz w:val="24"/>
          <w:szCs w:val="24"/>
        </w:rPr>
      </w:pPr>
    </w:p>
    <w:sectPr w:rsidR="00CC3E71" w:rsidRPr="007C3460" w:rsidSect="00F44921">
      <w:footerReference w:type="default" r:id="rId8"/>
      <w:pgSz w:w="11907" w:h="16840" w:code="9"/>
      <w:pgMar w:top="1418" w:right="1418" w:bottom="1418" w:left="1418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BDA7C6" w14:textId="77777777" w:rsidR="00D951F3" w:rsidRDefault="00D951F3" w:rsidP="0010488A">
      <w:pPr>
        <w:spacing w:after="0" w:line="240" w:lineRule="auto"/>
      </w:pPr>
      <w:r>
        <w:separator/>
      </w:r>
    </w:p>
  </w:endnote>
  <w:endnote w:type="continuationSeparator" w:id="0">
    <w:p w14:paraId="651E034D" w14:textId="77777777" w:rsidR="00D951F3" w:rsidRDefault="00D951F3" w:rsidP="001048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489807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2A19B2" w14:textId="77777777" w:rsidR="00542037" w:rsidRDefault="0054203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7B7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52871EA" w14:textId="77777777" w:rsidR="00542037" w:rsidRDefault="005420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81DA90" w14:textId="77777777" w:rsidR="00D951F3" w:rsidRDefault="00D951F3" w:rsidP="0010488A">
      <w:pPr>
        <w:spacing w:after="0" w:line="240" w:lineRule="auto"/>
      </w:pPr>
      <w:r>
        <w:separator/>
      </w:r>
    </w:p>
  </w:footnote>
  <w:footnote w:type="continuationSeparator" w:id="0">
    <w:p w14:paraId="76397C12" w14:textId="77777777" w:rsidR="00D951F3" w:rsidRDefault="00D951F3" w:rsidP="001048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C5C71"/>
    <w:multiLevelType w:val="hybridMultilevel"/>
    <w:tmpl w:val="4CE8DE4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6223C"/>
    <w:multiLevelType w:val="hybridMultilevel"/>
    <w:tmpl w:val="147648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A5028"/>
    <w:multiLevelType w:val="hybridMultilevel"/>
    <w:tmpl w:val="8E7EF2D2"/>
    <w:lvl w:ilvl="0" w:tplc="4009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8D3AA3"/>
    <w:multiLevelType w:val="hybridMultilevel"/>
    <w:tmpl w:val="E20EEFAE"/>
    <w:lvl w:ilvl="0" w:tplc="A1D4E1B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645ADF"/>
    <w:multiLevelType w:val="hybridMultilevel"/>
    <w:tmpl w:val="2A2659C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80D62112">
      <w:start w:val="1"/>
      <w:numFmt w:val="upperRoman"/>
      <w:lvlText w:val="%3."/>
      <w:lvlJc w:val="left"/>
      <w:pPr>
        <w:ind w:left="5824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5C557D"/>
    <w:multiLevelType w:val="hybridMultilevel"/>
    <w:tmpl w:val="9B3CFC72"/>
    <w:lvl w:ilvl="0" w:tplc="4009000F">
      <w:start w:val="2"/>
      <w:numFmt w:val="decimal"/>
      <w:lvlText w:val="%1."/>
      <w:lvlJc w:val="left"/>
      <w:pPr>
        <w:ind w:left="206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3540D9"/>
    <w:multiLevelType w:val="hybridMultilevel"/>
    <w:tmpl w:val="102E003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5937E5"/>
    <w:multiLevelType w:val="hybridMultilevel"/>
    <w:tmpl w:val="E10C2460"/>
    <w:lvl w:ilvl="0" w:tplc="182E022E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DD329B7"/>
    <w:multiLevelType w:val="hybridMultilevel"/>
    <w:tmpl w:val="99FA94AC"/>
    <w:lvl w:ilvl="0" w:tplc="5FDE30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ADA93BA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6A43A0"/>
    <w:multiLevelType w:val="hybridMultilevel"/>
    <w:tmpl w:val="942A84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DC0C5606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FA3FD3"/>
    <w:multiLevelType w:val="hybridMultilevel"/>
    <w:tmpl w:val="5B0089C0"/>
    <w:lvl w:ilvl="0" w:tplc="3ED8703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EE5529"/>
    <w:multiLevelType w:val="hybridMultilevel"/>
    <w:tmpl w:val="C04833C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092DC6"/>
    <w:multiLevelType w:val="hybridMultilevel"/>
    <w:tmpl w:val="31561216"/>
    <w:lvl w:ilvl="0" w:tplc="58F4E75C">
      <w:start w:val="1"/>
      <w:numFmt w:val="upperRoman"/>
      <w:lvlText w:val="%1."/>
      <w:lvlJc w:val="left"/>
      <w:pPr>
        <w:ind w:left="22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640" w:hanging="360"/>
      </w:pPr>
    </w:lvl>
    <w:lvl w:ilvl="2" w:tplc="4009001B" w:tentative="1">
      <w:start w:val="1"/>
      <w:numFmt w:val="lowerRoman"/>
      <w:lvlText w:val="%3."/>
      <w:lvlJc w:val="right"/>
      <w:pPr>
        <w:ind w:left="3360" w:hanging="180"/>
      </w:pPr>
    </w:lvl>
    <w:lvl w:ilvl="3" w:tplc="4009000F" w:tentative="1">
      <w:start w:val="1"/>
      <w:numFmt w:val="decimal"/>
      <w:lvlText w:val="%4."/>
      <w:lvlJc w:val="left"/>
      <w:pPr>
        <w:ind w:left="4080" w:hanging="360"/>
      </w:pPr>
    </w:lvl>
    <w:lvl w:ilvl="4" w:tplc="40090019" w:tentative="1">
      <w:start w:val="1"/>
      <w:numFmt w:val="lowerLetter"/>
      <w:lvlText w:val="%5."/>
      <w:lvlJc w:val="left"/>
      <w:pPr>
        <w:ind w:left="4800" w:hanging="360"/>
      </w:pPr>
    </w:lvl>
    <w:lvl w:ilvl="5" w:tplc="4009001B" w:tentative="1">
      <w:start w:val="1"/>
      <w:numFmt w:val="lowerRoman"/>
      <w:lvlText w:val="%6."/>
      <w:lvlJc w:val="right"/>
      <w:pPr>
        <w:ind w:left="5520" w:hanging="180"/>
      </w:pPr>
    </w:lvl>
    <w:lvl w:ilvl="6" w:tplc="4009000F" w:tentative="1">
      <w:start w:val="1"/>
      <w:numFmt w:val="decimal"/>
      <w:lvlText w:val="%7."/>
      <w:lvlJc w:val="left"/>
      <w:pPr>
        <w:ind w:left="6240" w:hanging="360"/>
      </w:pPr>
    </w:lvl>
    <w:lvl w:ilvl="7" w:tplc="40090019" w:tentative="1">
      <w:start w:val="1"/>
      <w:numFmt w:val="lowerLetter"/>
      <w:lvlText w:val="%8."/>
      <w:lvlJc w:val="left"/>
      <w:pPr>
        <w:ind w:left="6960" w:hanging="360"/>
      </w:pPr>
    </w:lvl>
    <w:lvl w:ilvl="8" w:tplc="40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3" w15:restartNumberingAfterBreak="0">
    <w:nsid w:val="384E53FF"/>
    <w:multiLevelType w:val="hybridMultilevel"/>
    <w:tmpl w:val="547223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2E5D5A"/>
    <w:multiLevelType w:val="hybridMultilevel"/>
    <w:tmpl w:val="FB00F5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031DB2"/>
    <w:multiLevelType w:val="hybridMultilevel"/>
    <w:tmpl w:val="D4F8B18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A7141778">
      <w:start w:val="1"/>
      <w:numFmt w:val="lowerRoman"/>
      <w:lvlText w:val="%2)"/>
      <w:lvlJc w:val="left"/>
      <w:pPr>
        <w:ind w:left="1440" w:hanging="360"/>
      </w:pPr>
      <w:rPr>
        <w:rFonts w:hint="default"/>
      </w:rPr>
    </w:lvl>
    <w:lvl w:ilvl="2" w:tplc="80D62112">
      <w:start w:val="1"/>
      <w:numFmt w:val="upperRoman"/>
      <w:lvlText w:val="%3."/>
      <w:lvlJc w:val="left"/>
      <w:pPr>
        <w:ind w:left="270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C719F9"/>
    <w:multiLevelType w:val="hybridMultilevel"/>
    <w:tmpl w:val="3D7AE12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DA0903"/>
    <w:multiLevelType w:val="hybridMultilevel"/>
    <w:tmpl w:val="D73A88C2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9C3AD6"/>
    <w:multiLevelType w:val="hybridMultilevel"/>
    <w:tmpl w:val="CD4EC8BC"/>
    <w:lvl w:ilvl="0" w:tplc="860C1FB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1E1FFC"/>
    <w:multiLevelType w:val="hybridMultilevel"/>
    <w:tmpl w:val="6B0A00A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5C42AC96">
      <w:start w:val="1"/>
      <w:numFmt w:val="lowerRoman"/>
      <w:lvlText w:val="%2."/>
      <w:lvlJc w:val="right"/>
      <w:pPr>
        <w:ind w:left="1440" w:hanging="360"/>
      </w:pPr>
      <w:rPr>
        <w:color w:val="auto"/>
      </w:rPr>
    </w:lvl>
    <w:lvl w:ilvl="2" w:tplc="4B32456E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87264B"/>
    <w:multiLevelType w:val="hybridMultilevel"/>
    <w:tmpl w:val="A55A11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A37F62"/>
    <w:multiLevelType w:val="hybridMultilevel"/>
    <w:tmpl w:val="5984B582"/>
    <w:lvl w:ilvl="0" w:tplc="3034920A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F0D81CB4">
      <w:start w:val="1"/>
      <w:numFmt w:val="lowerRoman"/>
      <w:lvlText w:val="%2."/>
      <w:lvlJc w:val="left"/>
      <w:pPr>
        <w:ind w:left="1800" w:hanging="720"/>
      </w:pPr>
      <w:rPr>
        <w:rFonts w:hint="default"/>
        <w:b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D5739A"/>
    <w:multiLevelType w:val="hybridMultilevel"/>
    <w:tmpl w:val="D34200CA"/>
    <w:lvl w:ilvl="0" w:tplc="A7141778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6D7C7FD5"/>
    <w:multiLevelType w:val="hybridMultilevel"/>
    <w:tmpl w:val="C25CF30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1A112B"/>
    <w:multiLevelType w:val="hybridMultilevel"/>
    <w:tmpl w:val="8E7EF2D2"/>
    <w:lvl w:ilvl="0" w:tplc="4009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F866D0"/>
    <w:multiLevelType w:val="hybridMultilevel"/>
    <w:tmpl w:val="8E7EF2D2"/>
    <w:lvl w:ilvl="0" w:tplc="40090017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830309"/>
    <w:multiLevelType w:val="hybridMultilevel"/>
    <w:tmpl w:val="21180EE6"/>
    <w:lvl w:ilvl="0" w:tplc="89C0F71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672A44"/>
    <w:multiLevelType w:val="hybridMultilevel"/>
    <w:tmpl w:val="D5ACB15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1"/>
  </w:num>
  <w:num w:numId="3">
    <w:abstractNumId w:val="14"/>
  </w:num>
  <w:num w:numId="4">
    <w:abstractNumId w:val="13"/>
  </w:num>
  <w:num w:numId="5">
    <w:abstractNumId w:val="12"/>
  </w:num>
  <w:num w:numId="6">
    <w:abstractNumId w:val="27"/>
  </w:num>
  <w:num w:numId="7">
    <w:abstractNumId w:val="22"/>
  </w:num>
  <w:num w:numId="8">
    <w:abstractNumId w:val="7"/>
  </w:num>
  <w:num w:numId="9">
    <w:abstractNumId w:val="5"/>
  </w:num>
  <w:num w:numId="10">
    <w:abstractNumId w:val="20"/>
  </w:num>
  <w:num w:numId="11">
    <w:abstractNumId w:val="8"/>
  </w:num>
  <w:num w:numId="12">
    <w:abstractNumId w:val="26"/>
  </w:num>
  <w:num w:numId="13">
    <w:abstractNumId w:val="9"/>
  </w:num>
  <w:num w:numId="14">
    <w:abstractNumId w:val="19"/>
  </w:num>
  <w:num w:numId="15">
    <w:abstractNumId w:val="23"/>
  </w:num>
  <w:num w:numId="16">
    <w:abstractNumId w:val="4"/>
  </w:num>
  <w:num w:numId="17">
    <w:abstractNumId w:val="11"/>
  </w:num>
  <w:num w:numId="18">
    <w:abstractNumId w:val="1"/>
  </w:num>
  <w:num w:numId="19">
    <w:abstractNumId w:val="6"/>
  </w:num>
  <w:num w:numId="20">
    <w:abstractNumId w:val="15"/>
  </w:num>
  <w:num w:numId="21">
    <w:abstractNumId w:val="24"/>
  </w:num>
  <w:num w:numId="22">
    <w:abstractNumId w:val="17"/>
  </w:num>
  <w:num w:numId="23">
    <w:abstractNumId w:val="0"/>
  </w:num>
  <w:num w:numId="24">
    <w:abstractNumId w:val="10"/>
  </w:num>
  <w:num w:numId="25">
    <w:abstractNumId w:val="18"/>
  </w:num>
  <w:num w:numId="26">
    <w:abstractNumId w:val="3"/>
  </w:num>
  <w:num w:numId="27">
    <w:abstractNumId w:val="25"/>
  </w:num>
  <w:num w:numId="28">
    <w:abstractNumId w:val="2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NDIwMLQwtDQwMLVQ0lEKTi0uzszPAykwsagFACkcfNUtAAAA"/>
  </w:docVars>
  <w:rsids>
    <w:rsidRoot w:val="00D17419"/>
    <w:rsid w:val="00001622"/>
    <w:rsid w:val="000119B0"/>
    <w:rsid w:val="00013C3C"/>
    <w:rsid w:val="00014277"/>
    <w:rsid w:val="00015A91"/>
    <w:rsid w:val="000245B3"/>
    <w:rsid w:val="00025592"/>
    <w:rsid w:val="00026F5B"/>
    <w:rsid w:val="000344A7"/>
    <w:rsid w:val="00034836"/>
    <w:rsid w:val="000348A6"/>
    <w:rsid w:val="00057649"/>
    <w:rsid w:val="000806E6"/>
    <w:rsid w:val="00080A4A"/>
    <w:rsid w:val="00085C6C"/>
    <w:rsid w:val="000A7758"/>
    <w:rsid w:val="000B1529"/>
    <w:rsid w:val="000B3904"/>
    <w:rsid w:val="000C73FA"/>
    <w:rsid w:val="000D62FE"/>
    <w:rsid w:val="000E596D"/>
    <w:rsid w:val="000F3927"/>
    <w:rsid w:val="000F3CE5"/>
    <w:rsid w:val="0010050D"/>
    <w:rsid w:val="0010488A"/>
    <w:rsid w:val="00110548"/>
    <w:rsid w:val="00111EB1"/>
    <w:rsid w:val="00113455"/>
    <w:rsid w:val="00113D9B"/>
    <w:rsid w:val="001146A1"/>
    <w:rsid w:val="001151E4"/>
    <w:rsid w:val="00124001"/>
    <w:rsid w:val="001334A3"/>
    <w:rsid w:val="00134C8A"/>
    <w:rsid w:val="0013505E"/>
    <w:rsid w:val="00140560"/>
    <w:rsid w:val="0015493E"/>
    <w:rsid w:val="001609CE"/>
    <w:rsid w:val="001632D3"/>
    <w:rsid w:val="00172FA8"/>
    <w:rsid w:val="00172FE4"/>
    <w:rsid w:val="00173701"/>
    <w:rsid w:val="001747AD"/>
    <w:rsid w:val="00182D1A"/>
    <w:rsid w:val="001877BE"/>
    <w:rsid w:val="00187993"/>
    <w:rsid w:val="00192585"/>
    <w:rsid w:val="00193A4E"/>
    <w:rsid w:val="00194F0A"/>
    <w:rsid w:val="001A57DB"/>
    <w:rsid w:val="001A7C6F"/>
    <w:rsid w:val="001B254F"/>
    <w:rsid w:val="001B71EB"/>
    <w:rsid w:val="001C31E4"/>
    <w:rsid w:val="001C646C"/>
    <w:rsid w:val="001D5BA1"/>
    <w:rsid w:val="001E1336"/>
    <w:rsid w:val="001E413B"/>
    <w:rsid w:val="00200642"/>
    <w:rsid w:val="00201934"/>
    <w:rsid w:val="002031E0"/>
    <w:rsid w:val="00204E59"/>
    <w:rsid w:val="002110A8"/>
    <w:rsid w:val="002110EE"/>
    <w:rsid w:val="002114F3"/>
    <w:rsid w:val="00211BED"/>
    <w:rsid w:val="002147B9"/>
    <w:rsid w:val="0021706C"/>
    <w:rsid w:val="00217F25"/>
    <w:rsid w:val="00221C3A"/>
    <w:rsid w:val="00222595"/>
    <w:rsid w:val="0022484A"/>
    <w:rsid w:val="002268A3"/>
    <w:rsid w:val="0023227D"/>
    <w:rsid w:val="0023303C"/>
    <w:rsid w:val="00243C4B"/>
    <w:rsid w:val="00245D97"/>
    <w:rsid w:val="00246B0C"/>
    <w:rsid w:val="002472B2"/>
    <w:rsid w:val="002544C2"/>
    <w:rsid w:val="00263D5E"/>
    <w:rsid w:val="00273915"/>
    <w:rsid w:val="00274290"/>
    <w:rsid w:val="00285A21"/>
    <w:rsid w:val="002934F8"/>
    <w:rsid w:val="002A3F16"/>
    <w:rsid w:val="002A3F95"/>
    <w:rsid w:val="002A6070"/>
    <w:rsid w:val="002B3850"/>
    <w:rsid w:val="002C47F8"/>
    <w:rsid w:val="002C6DA9"/>
    <w:rsid w:val="002D0597"/>
    <w:rsid w:val="002F0193"/>
    <w:rsid w:val="002F0D36"/>
    <w:rsid w:val="003009DA"/>
    <w:rsid w:val="003052D1"/>
    <w:rsid w:val="00307CAA"/>
    <w:rsid w:val="003168D3"/>
    <w:rsid w:val="003220F3"/>
    <w:rsid w:val="00323B91"/>
    <w:rsid w:val="00326757"/>
    <w:rsid w:val="00326E38"/>
    <w:rsid w:val="00332F20"/>
    <w:rsid w:val="003345E7"/>
    <w:rsid w:val="00334BA4"/>
    <w:rsid w:val="00337AD9"/>
    <w:rsid w:val="00343904"/>
    <w:rsid w:val="00352ACC"/>
    <w:rsid w:val="00355BD6"/>
    <w:rsid w:val="003562A9"/>
    <w:rsid w:val="00356A00"/>
    <w:rsid w:val="00371144"/>
    <w:rsid w:val="0037298D"/>
    <w:rsid w:val="003966A1"/>
    <w:rsid w:val="003A1711"/>
    <w:rsid w:val="003A59D4"/>
    <w:rsid w:val="003C0446"/>
    <w:rsid w:val="003C0558"/>
    <w:rsid w:val="003C0A5C"/>
    <w:rsid w:val="003C5C1D"/>
    <w:rsid w:val="003C709B"/>
    <w:rsid w:val="003D26CE"/>
    <w:rsid w:val="003F102D"/>
    <w:rsid w:val="003F5299"/>
    <w:rsid w:val="003F6309"/>
    <w:rsid w:val="00404AB7"/>
    <w:rsid w:val="004075E0"/>
    <w:rsid w:val="00410DD3"/>
    <w:rsid w:val="00412A22"/>
    <w:rsid w:val="00416687"/>
    <w:rsid w:val="00417500"/>
    <w:rsid w:val="00417D4F"/>
    <w:rsid w:val="00421DDD"/>
    <w:rsid w:val="0042225D"/>
    <w:rsid w:val="00431C21"/>
    <w:rsid w:val="00432A88"/>
    <w:rsid w:val="00433029"/>
    <w:rsid w:val="00435216"/>
    <w:rsid w:val="00437382"/>
    <w:rsid w:val="00437A27"/>
    <w:rsid w:val="00451D03"/>
    <w:rsid w:val="00454D39"/>
    <w:rsid w:val="00460C8F"/>
    <w:rsid w:val="00460E65"/>
    <w:rsid w:val="00461F8F"/>
    <w:rsid w:val="00464A89"/>
    <w:rsid w:val="004743D5"/>
    <w:rsid w:val="00481AF8"/>
    <w:rsid w:val="00487759"/>
    <w:rsid w:val="004919D1"/>
    <w:rsid w:val="004A0FF2"/>
    <w:rsid w:val="004A144D"/>
    <w:rsid w:val="004A179E"/>
    <w:rsid w:val="004A60B3"/>
    <w:rsid w:val="004B0A99"/>
    <w:rsid w:val="004B3336"/>
    <w:rsid w:val="004B6563"/>
    <w:rsid w:val="004B6A39"/>
    <w:rsid w:val="004C3E78"/>
    <w:rsid w:val="004C57B7"/>
    <w:rsid w:val="004D0702"/>
    <w:rsid w:val="004D419B"/>
    <w:rsid w:val="004D57F8"/>
    <w:rsid w:val="004E13DD"/>
    <w:rsid w:val="004F3A66"/>
    <w:rsid w:val="0050006A"/>
    <w:rsid w:val="00507461"/>
    <w:rsid w:val="005119A7"/>
    <w:rsid w:val="005130DA"/>
    <w:rsid w:val="00514D08"/>
    <w:rsid w:val="00520D2C"/>
    <w:rsid w:val="00521E00"/>
    <w:rsid w:val="005237E0"/>
    <w:rsid w:val="00523A33"/>
    <w:rsid w:val="00525525"/>
    <w:rsid w:val="00525BC0"/>
    <w:rsid w:val="00526DF7"/>
    <w:rsid w:val="00532752"/>
    <w:rsid w:val="005373E4"/>
    <w:rsid w:val="00542037"/>
    <w:rsid w:val="005469FE"/>
    <w:rsid w:val="00547C1E"/>
    <w:rsid w:val="005577FE"/>
    <w:rsid w:val="00562EE2"/>
    <w:rsid w:val="00565109"/>
    <w:rsid w:val="00570E4A"/>
    <w:rsid w:val="00580FCC"/>
    <w:rsid w:val="005827EA"/>
    <w:rsid w:val="00584550"/>
    <w:rsid w:val="00584DD8"/>
    <w:rsid w:val="00584E07"/>
    <w:rsid w:val="005866AF"/>
    <w:rsid w:val="00590816"/>
    <w:rsid w:val="005B108A"/>
    <w:rsid w:val="005B1F83"/>
    <w:rsid w:val="005B28D4"/>
    <w:rsid w:val="005C05FE"/>
    <w:rsid w:val="005C2321"/>
    <w:rsid w:val="005D105D"/>
    <w:rsid w:val="005D363B"/>
    <w:rsid w:val="005D7141"/>
    <w:rsid w:val="005E1D6A"/>
    <w:rsid w:val="005E6186"/>
    <w:rsid w:val="005F5929"/>
    <w:rsid w:val="005F6C62"/>
    <w:rsid w:val="005F7092"/>
    <w:rsid w:val="006007DE"/>
    <w:rsid w:val="00601E52"/>
    <w:rsid w:val="00604FAE"/>
    <w:rsid w:val="00605433"/>
    <w:rsid w:val="00607CF8"/>
    <w:rsid w:val="00624429"/>
    <w:rsid w:val="00627B87"/>
    <w:rsid w:val="00637A7E"/>
    <w:rsid w:val="006400F7"/>
    <w:rsid w:val="00640AC9"/>
    <w:rsid w:val="00642B0D"/>
    <w:rsid w:val="00643E05"/>
    <w:rsid w:val="00643F79"/>
    <w:rsid w:val="006509B9"/>
    <w:rsid w:val="00651125"/>
    <w:rsid w:val="00653B02"/>
    <w:rsid w:val="006575F1"/>
    <w:rsid w:val="006630D7"/>
    <w:rsid w:val="006663DB"/>
    <w:rsid w:val="0066663A"/>
    <w:rsid w:val="00666845"/>
    <w:rsid w:val="006717C7"/>
    <w:rsid w:val="0067571B"/>
    <w:rsid w:val="006810DF"/>
    <w:rsid w:val="0068346F"/>
    <w:rsid w:val="0068643F"/>
    <w:rsid w:val="006962EE"/>
    <w:rsid w:val="006A228D"/>
    <w:rsid w:val="006A2F6D"/>
    <w:rsid w:val="006A56AB"/>
    <w:rsid w:val="006A7055"/>
    <w:rsid w:val="006B0B2F"/>
    <w:rsid w:val="006B0D61"/>
    <w:rsid w:val="006C6551"/>
    <w:rsid w:val="006D5AD5"/>
    <w:rsid w:val="006E34C4"/>
    <w:rsid w:val="006E56C3"/>
    <w:rsid w:val="006F1092"/>
    <w:rsid w:val="006F4531"/>
    <w:rsid w:val="006F5AAD"/>
    <w:rsid w:val="00701834"/>
    <w:rsid w:val="00702861"/>
    <w:rsid w:val="00703F8E"/>
    <w:rsid w:val="00706548"/>
    <w:rsid w:val="007066A9"/>
    <w:rsid w:val="00725441"/>
    <w:rsid w:val="007329F2"/>
    <w:rsid w:val="0073342C"/>
    <w:rsid w:val="007340CE"/>
    <w:rsid w:val="007379DF"/>
    <w:rsid w:val="0074288D"/>
    <w:rsid w:val="00746CCF"/>
    <w:rsid w:val="007513B9"/>
    <w:rsid w:val="00753E28"/>
    <w:rsid w:val="0076027B"/>
    <w:rsid w:val="00772E3A"/>
    <w:rsid w:val="00776658"/>
    <w:rsid w:val="00777245"/>
    <w:rsid w:val="00777A4D"/>
    <w:rsid w:val="007854E2"/>
    <w:rsid w:val="007955AC"/>
    <w:rsid w:val="007A36FA"/>
    <w:rsid w:val="007A3A1A"/>
    <w:rsid w:val="007B109D"/>
    <w:rsid w:val="007B56D5"/>
    <w:rsid w:val="007C2248"/>
    <w:rsid w:val="007C3460"/>
    <w:rsid w:val="007C556B"/>
    <w:rsid w:val="007C67FA"/>
    <w:rsid w:val="007D4E56"/>
    <w:rsid w:val="007D66BA"/>
    <w:rsid w:val="007E0F09"/>
    <w:rsid w:val="007E1DF2"/>
    <w:rsid w:val="007F690C"/>
    <w:rsid w:val="00807BC4"/>
    <w:rsid w:val="00813716"/>
    <w:rsid w:val="008154B3"/>
    <w:rsid w:val="008227F9"/>
    <w:rsid w:val="00825438"/>
    <w:rsid w:val="008305BE"/>
    <w:rsid w:val="00831983"/>
    <w:rsid w:val="00836852"/>
    <w:rsid w:val="00836E43"/>
    <w:rsid w:val="00845CD3"/>
    <w:rsid w:val="00847C2C"/>
    <w:rsid w:val="00847CF6"/>
    <w:rsid w:val="008512FD"/>
    <w:rsid w:val="00854BC6"/>
    <w:rsid w:val="008628C8"/>
    <w:rsid w:val="00864B6F"/>
    <w:rsid w:val="0086615E"/>
    <w:rsid w:val="0087437A"/>
    <w:rsid w:val="00885263"/>
    <w:rsid w:val="00890CAD"/>
    <w:rsid w:val="008968AB"/>
    <w:rsid w:val="008968E5"/>
    <w:rsid w:val="008A4FB5"/>
    <w:rsid w:val="008B14F9"/>
    <w:rsid w:val="008B42EF"/>
    <w:rsid w:val="008B544F"/>
    <w:rsid w:val="008C32BB"/>
    <w:rsid w:val="008C4B83"/>
    <w:rsid w:val="008D37C2"/>
    <w:rsid w:val="008D6CB4"/>
    <w:rsid w:val="008E039F"/>
    <w:rsid w:val="008E60E0"/>
    <w:rsid w:val="008F1F90"/>
    <w:rsid w:val="008F6BF3"/>
    <w:rsid w:val="00906F71"/>
    <w:rsid w:val="00914939"/>
    <w:rsid w:val="00922CC7"/>
    <w:rsid w:val="00922E6C"/>
    <w:rsid w:val="00925D59"/>
    <w:rsid w:val="00930C22"/>
    <w:rsid w:val="00931948"/>
    <w:rsid w:val="00932EE6"/>
    <w:rsid w:val="00933108"/>
    <w:rsid w:val="00936A28"/>
    <w:rsid w:val="009511B8"/>
    <w:rsid w:val="00960C84"/>
    <w:rsid w:val="00965050"/>
    <w:rsid w:val="0096684B"/>
    <w:rsid w:val="009702AF"/>
    <w:rsid w:val="009720CF"/>
    <w:rsid w:val="0097359B"/>
    <w:rsid w:val="00977352"/>
    <w:rsid w:val="00985433"/>
    <w:rsid w:val="009901B6"/>
    <w:rsid w:val="009947D7"/>
    <w:rsid w:val="00996663"/>
    <w:rsid w:val="009A2C65"/>
    <w:rsid w:val="009C268E"/>
    <w:rsid w:val="009C71C3"/>
    <w:rsid w:val="009D196F"/>
    <w:rsid w:val="009D28DB"/>
    <w:rsid w:val="009D4230"/>
    <w:rsid w:val="009E6720"/>
    <w:rsid w:val="00A007B3"/>
    <w:rsid w:val="00A00B4A"/>
    <w:rsid w:val="00A01DAA"/>
    <w:rsid w:val="00A03016"/>
    <w:rsid w:val="00A03150"/>
    <w:rsid w:val="00A05412"/>
    <w:rsid w:val="00A22CE9"/>
    <w:rsid w:val="00A2496B"/>
    <w:rsid w:val="00A249AF"/>
    <w:rsid w:val="00A4543F"/>
    <w:rsid w:val="00A536E4"/>
    <w:rsid w:val="00A60EB8"/>
    <w:rsid w:val="00A74BFF"/>
    <w:rsid w:val="00A813B9"/>
    <w:rsid w:val="00A84241"/>
    <w:rsid w:val="00A85F96"/>
    <w:rsid w:val="00A8624C"/>
    <w:rsid w:val="00A9073E"/>
    <w:rsid w:val="00A90F1C"/>
    <w:rsid w:val="00A95007"/>
    <w:rsid w:val="00A95A36"/>
    <w:rsid w:val="00A965F2"/>
    <w:rsid w:val="00AA080A"/>
    <w:rsid w:val="00AB08D2"/>
    <w:rsid w:val="00AB579A"/>
    <w:rsid w:val="00AC5C54"/>
    <w:rsid w:val="00AD4002"/>
    <w:rsid w:val="00AD44B6"/>
    <w:rsid w:val="00AD76FE"/>
    <w:rsid w:val="00AE1FB2"/>
    <w:rsid w:val="00AE4BAB"/>
    <w:rsid w:val="00AE4E6F"/>
    <w:rsid w:val="00AF1DDE"/>
    <w:rsid w:val="00AF2D70"/>
    <w:rsid w:val="00AF6344"/>
    <w:rsid w:val="00B042D4"/>
    <w:rsid w:val="00B05B37"/>
    <w:rsid w:val="00B07CD3"/>
    <w:rsid w:val="00B12B8E"/>
    <w:rsid w:val="00B14D5B"/>
    <w:rsid w:val="00B16508"/>
    <w:rsid w:val="00B25F52"/>
    <w:rsid w:val="00B2693D"/>
    <w:rsid w:val="00B310A2"/>
    <w:rsid w:val="00B32566"/>
    <w:rsid w:val="00B33970"/>
    <w:rsid w:val="00B45741"/>
    <w:rsid w:val="00B4596A"/>
    <w:rsid w:val="00B46CDA"/>
    <w:rsid w:val="00B47017"/>
    <w:rsid w:val="00B52A9C"/>
    <w:rsid w:val="00B55865"/>
    <w:rsid w:val="00B61AC3"/>
    <w:rsid w:val="00B6202D"/>
    <w:rsid w:val="00B64D38"/>
    <w:rsid w:val="00B70515"/>
    <w:rsid w:val="00B708BA"/>
    <w:rsid w:val="00B756AC"/>
    <w:rsid w:val="00B8172E"/>
    <w:rsid w:val="00B82363"/>
    <w:rsid w:val="00B83C4A"/>
    <w:rsid w:val="00B86FA1"/>
    <w:rsid w:val="00B9224D"/>
    <w:rsid w:val="00BA0C6C"/>
    <w:rsid w:val="00BA2B0B"/>
    <w:rsid w:val="00BA2F2F"/>
    <w:rsid w:val="00BB0B8F"/>
    <w:rsid w:val="00BB1848"/>
    <w:rsid w:val="00BB2A0C"/>
    <w:rsid w:val="00BB3A0D"/>
    <w:rsid w:val="00BB554F"/>
    <w:rsid w:val="00BC0EF1"/>
    <w:rsid w:val="00BC4271"/>
    <w:rsid w:val="00BD529A"/>
    <w:rsid w:val="00BE0905"/>
    <w:rsid w:val="00BE22BC"/>
    <w:rsid w:val="00BE544D"/>
    <w:rsid w:val="00BF1683"/>
    <w:rsid w:val="00BF21CA"/>
    <w:rsid w:val="00C03093"/>
    <w:rsid w:val="00C0511A"/>
    <w:rsid w:val="00C06C4B"/>
    <w:rsid w:val="00C168F1"/>
    <w:rsid w:val="00C226E2"/>
    <w:rsid w:val="00C23447"/>
    <w:rsid w:val="00C275F4"/>
    <w:rsid w:val="00C4075E"/>
    <w:rsid w:val="00C5096A"/>
    <w:rsid w:val="00C5102F"/>
    <w:rsid w:val="00C5741F"/>
    <w:rsid w:val="00C60795"/>
    <w:rsid w:val="00C6127F"/>
    <w:rsid w:val="00C6534B"/>
    <w:rsid w:val="00C7164D"/>
    <w:rsid w:val="00C73F35"/>
    <w:rsid w:val="00C7776A"/>
    <w:rsid w:val="00C825C7"/>
    <w:rsid w:val="00C83BE4"/>
    <w:rsid w:val="00C84921"/>
    <w:rsid w:val="00C875B9"/>
    <w:rsid w:val="00C87B21"/>
    <w:rsid w:val="00C90E0F"/>
    <w:rsid w:val="00C96679"/>
    <w:rsid w:val="00C975E2"/>
    <w:rsid w:val="00C97A1D"/>
    <w:rsid w:val="00CA35C2"/>
    <w:rsid w:val="00CA39BD"/>
    <w:rsid w:val="00CB1FF3"/>
    <w:rsid w:val="00CB5149"/>
    <w:rsid w:val="00CB6AC2"/>
    <w:rsid w:val="00CC3E71"/>
    <w:rsid w:val="00CC4436"/>
    <w:rsid w:val="00CD3977"/>
    <w:rsid w:val="00CD43F0"/>
    <w:rsid w:val="00CD77CF"/>
    <w:rsid w:val="00CE1830"/>
    <w:rsid w:val="00CF0545"/>
    <w:rsid w:val="00CF2B27"/>
    <w:rsid w:val="00CF4036"/>
    <w:rsid w:val="00CF4F11"/>
    <w:rsid w:val="00CF5F9B"/>
    <w:rsid w:val="00CF65B1"/>
    <w:rsid w:val="00D04720"/>
    <w:rsid w:val="00D13433"/>
    <w:rsid w:val="00D151A2"/>
    <w:rsid w:val="00D17419"/>
    <w:rsid w:val="00D17EC3"/>
    <w:rsid w:val="00D21AB8"/>
    <w:rsid w:val="00D22E01"/>
    <w:rsid w:val="00D24F01"/>
    <w:rsid w:val="00D25FC2"/>
    <w:rsid w:val="00D300F3"/>
    <w:rsid w:val="00D31D10"/>
    <w:rsid w:val="00D41A38"/>
    <w:rsid w:val="00D43378"/>
    <w:rsid w:val="00D43754"/>
    <w:rsid w:val="00D46C98"/>
    <w:rsid w:val="00D50C4E"/>
    <w:rsid w:val="00D53B3A"/>
    <w:rsid w:val="00D55DBE"/>
    <w:rsid w:val="00D61E85"/>
    <w:rsid w:val="00D65C79"/>
    <w:rsid w:val="00D702A2"/>
    <w:rsid w:val="00D705EC"/>
    <w:rsid w:val="00D816B6"/>
    <w:rsid w:val="00D86985"/>
    <w:rsid w:val="00D91E72"/>
    <w:rsid w:val="00D951F3"/>
    <w:rsid w:val="00D9574A"/>
    <w:rsid w:val="00D9732C"/>
    <w:rsid w:val="00DA4DA6"/>
    <w:rsid w:val="00DA7B9B"/>
    <w:rsid w:val="00DB255D"/>
    <w:rsid w:val="00DB46F9"/>
    <w:rsid w:val="00DB718E"/>
    <w:rsid w:val="00DC196C"/>
    <w:rsid w:val="00DC2004"/>
    <w:rsid w:val="00DD291B"/>
    <w:rsid w:val="00DD7CC7"/>
    <w:rsid w:val="00DE27C5"/>
    <w:rsid w:val="00DF3745"/>
    <w:rsid w:val="00DF6AE3"/>
    <w:rsid w:val="00E050B6"/>
    <w:rsid w:val="00E10AF7"/>
    <w:rsid w:val="00E10C3D"/>
    <w:rsid w:val="00E1118E"/>
    <w:rsid w:val="00E15AD3"/>
    <w:rsid w:val="00E16B36"/>
    <w:rsid w:val="00E20014"/>
    <w:rsid w:val="00E22AA2"/>
    <w:rsid w:val="00E245EB"/>
    <w:rsid w:val="00E34ED2"/>
    <w:rsid w:val="00E36C36"/>
    <w:rsid w:val="00E37CA1"/>
    <w:rsid w:val="00E42E4C"/>
    <w:rsid w:val="00E4331C"/>
    <w:rsid w:val="00E503CF"/>
    <w:rsid w:val="00E56F8F"/>
    <w:rsid w:val="00E609C5"/>
    <w:rsid w:val="00E61CDC"/>
    <w:rsid w:val="00E64D5F"/>
    <w:rsid w:val="00E65E95"/>
    <w:rsid w:val="00E70555"/>
    <w:rsid w:val="00E72355"/>
    <w:rsid w:val="00E75A31"/>
    <w:rsid w:val="00E832D7"/>
    <w:rsid w:val="00E843FA"/>
    <w:rsid w:val="00E85E5B"/>
    <w:rsid w:val="00E8703B"/>
    <w:rsid w:val="00E92002"/>
    <w:rsid w:val="00E962C8"/>
    <w:rsid w:val="00EA07DB"/>
    <w:rsid w:val="00EA7B7D"/>
    <w:rsid w:val="00EC79C1"/>
    <w:rsid w:val="00ED06B8"/>
    <w:rsid w:val="00ED2726"/>
    <w:rsid w:val="00EE3259"/>
    <w:rsid w:val="00EE401B"/>
    <w:rsid w:val="00EF0846"/>
    <w:rsid w:val="00EF1733"/>
    <w:rsid w:val="00EF19ED"/>
    <w:rsid w:val="00EF279B"/>
    <w:rsid w:val="00EF7F96"/>
    <w:rsid w:val="00F00C44"/>
    <w:rsid w:val="00F04923"/>
    <w:rsid w:val="00F06FA2"/>
    <w:rsid w:val="00F14AFA"/>
    <w:rsid w:val="00F25991"/>
    <w:rsid w:val="00F26B26"/>
    <w:rsid w:val="00F32079"/>
    <w:rsid w:val="00F36004"/>
    <w:rsid w:val="00F3648F"/>
    <w:rsid w:val="00F41C62"/>
    <w:rsid w:val="00F44921"/>
    <w:rsid w:val="00F45030"/>
    <w:rsid w:val="00F450DE"/>
    <w:rsid w:val="00F45C77"/>
    <w:rsid w:val="00F45F97"/>
    <w:rsid w:val="00F465B6"/>
    <w:rsid w:val="00F46E59"/>
    <w:rsid w:val="00F5200E"/>
    <w:rsid w:val="00F54CD9"/>
    <w:rsid w:val="00F54FA5"/>
    <w:rsid w:val="00F60380"/>
    <w:rsid w:val="00F60844"/>
    <w:rsid w:val="00F63719"/>
    <w:rsid w:val="00F6591A"/>
    <w:rsid w:val="00F708AD"/>
    <w:rsid w:val="00F71ACF"/>
    <w:rsid w:val="00F76A03"/>
    <w:rsid w:val="00F81705"/>
    <w:rsid w:val="00F9161B"/>
    <w:rsid w:val="00F947BD"/>
    <w:rsid w:val="00FA0096"/>
    <w:rsid w:val="00FA126C"/>
    <w:rsid w:val="00FA17C0"/>
    <w:rsid w:val="00FA63D5"/>
    <w:rsid w:val="00FB0A0F"/>
    <w:rsid w:val="00FB29D7"/>
    <w:rsid w:val="00FB4BDF"/>
    <w:rsid w:val="00FC0920"/>
    <w:rsid w:val="00FC1A37"/>
    <w:rsid w:val="00FC2F0F"/>
    <w:rsid w:val="00FC3A02"/>
    <w:rsid w:val="00FD55AD"/>
    <w:rsid w:val="00FD5A2F"/>
    <w:rsid w:val="00FD6061"/>
    <w:rsid w:val="00FD64C3"/>
    <w:rsid w:val="00FD6EFA"/>
    <w:rsid w:val="00FE0858"/>
    <w:rsid w:val="00FE47F9"/>
    <w:rsid w:val="00FF0D38"/>
    <w:rsid w:val="00FF5C8E"/>
    <w:rsid w:val="00FF7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FAA1C"/>
  <w15:docId w15:val="{4C11DF31-A7F4-4DF0-B17B-62791507A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0C8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0162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016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4ED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C607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73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73E4"/>
    <w:rPr>
      <w:rFonts w:ascii="Segoe UI" w:hAnsi="Segoe UI" w:cs="Segoe UI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CF40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gmaildefault">
    <w:name w:val="gmail_default"/>
    <w:basedOn w:val="DefaultParagraphFont"/>
    <w:rsid w:val="00CF4036"/>
  </w:style>
  <w:style w:type="character" w:customStyle="1" w:styleId="label">
    <w:name w:val="label"/>
    <w:basedOn w:val="DefaultParagraphFont"/>
    <w:rsid w:val="00B55865"/>
  </w:style>
  <w:style w:type="character" w:customStyle="1" w:styleId="databold">
    <w:name w:val="data_bold"/>
    <w:basedOn w:val="DefaultParagraphFont"/>
    <w:rsid w:val="00B55865"/>
  </w:style>
  <w:style w:type="character" w:customStyle="1" w:styleId="hithilite">
    <w:name w:val="hithilite"/>
    <w:basedOn w:val="DefaultParagraphFont"/>
    <w:rsid w:val="00B55865"/>
  </w:style>
  <w:style w:type="character" w:customStyle="1" w:styleId="abstract-text">
    <w:name w:val="abstract-text"/>
    <w:basedOn w:val="DefaultParagraphFont"/>
    <w:rsid w:val="00B55865"/>
  </w:style>
  <w:style w:type="character" w:customStyle="1" w:styleId="endatabold">
    <w:name w:val="en_data_bold"/>
    <w:basedOn w:val="DefaultParagraphFont"/>
    <w:rsid w:val="00B55865"/>
  </w:style>
  <w:style w:type="character" w:customStyle="1" w:styleId="visuallyhidden">
    <w:name w:val="visuallyhidden"/>
    <w:basedOn w:val="DefaultParagraphFont"/>
    <w:rsid w:val="00B55865"/>
  </w:style>
  <w:style w:type="paragraph" w:styleId="Header">
    <w:name w:val="header"/>
    <w:basedOn w:val="Normal"/>
    <w:link w:val="HeaderChar"/>
    <w:uiPriority w:val="99"/>
    <w:unhideWhenUsed/>
    <w:rsid w:val="001048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488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1048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488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8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3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89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64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10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037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1562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37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019554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964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330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017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9836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04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8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64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3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11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91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54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4939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3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3270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46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522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759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1583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247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4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1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95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8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1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184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717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8908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22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54653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1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44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408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3642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938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40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09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22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191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27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9188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82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98645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785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8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126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0875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572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20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9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91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81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79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51015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500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041492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75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3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7570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387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1EC986-B506-43EC-A9EF-77F3523C0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gesh Patil</dc:creator>
  <cp:lastModifiedBy>Anierudh Sundar</cp:lastModifiedBy>
  <cp:revision>2</cp:revision>
  <cp:lastPrinted>2020-02-26T12:13:00Z</cp:lastPrinted>
  <dcterms:created xsi:type="dcterms:W3CDTF">2020-03-07T09:34:00Z</dcterms:created>
  <dcterms:modified xsi:type="dcterms:W3CDTF">2020-03-07T09:34:00Z</dcterms:modified>
</cp:coreProperties>
</file>